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BDF38A" w14:textId="77777777" w:rsidR="00354346" w:rsidRPr="00E24C0C" w:rsidRDefault="00136AB0" w:rsidP="00D50956">
      <w:pPr>
        <w:spacing w:after="240" w:line="360" w:lineRule="auto"/>
        <w:jc w:val="both"/>
        <w:rPr>
          <w:rFonts w:cstheme="minorHAnsi"/>
          <w:b/>
          <w:sz w:val="24"/>
          <w:szCs w:val="24"/>
          <w:lang w:val="en-US"/>
        </w:rPr>
      </w:pPr>
      <w:bookmarkStart w:id="0" w:name="_GoBack"/>
      <w:bookmarkEnd w:id="0"/>
      <w:r w:rsidRPr="00E24C0C">
        <w:rPr>
          <w:rFonts w:cstheme="minorHAnsi"/>
          <w:b/>
          <w:sz w:val="24"/>
          <w:szCs w:val="24"/>
          <w:lang w:val="en-GB"/>
        </w:rPr>
        <w:t xml:space="preserve">Title: </w:t>
      </w:r>
      <w:r w:rsidR="00D57ABB" w:rsidRPr="00E24C0C">
        <w:rPr>
          <w:rFonts w:cstheme="minorHAnsi"/>
          <w:b/>
          <w:sz w:val="24"/>
          <w:szCs w:val="24"/>
          <w:lang w:val="en-GB"/>
        </w:rPr>
        <w:t>C-factor and p</w:t>
      </w:r>
      <w:r w:rsidR="00354346" w:rsidRPr="00E24C0C">
        <w:rPr>
          <w:rFonts w:cstheme="minorHAnsi"/>
          <w:b/>
          <w:sz w:val="24"/>
          <w:szCs w:val="24"/>
          <w:lang w:val="en-GB"/>
        </w:rPr>
        <w:t xml:space="preserve">ost-fire risk of soil erosion </w:t>
      </w:r>
      <w:r w:rsidR="002A5F63" w:rsidRPr="00E24C0C">
        <w:rPr>
          <w:rFonts w:cstheme="minorHAnsi"/>
          <w:b/>
          <w:sz w:val="24"/>
          <w:szCs w:val="24"/>
          <w:lang w:val="en-GB"/>
        </w:rPr>
        <w:t xml:space="preserve">in </w:t>
      </w:r>
      <w:r w:rsidR="00354346" w:rsidRPr="00E24C0C">
        <w:rPr>
          <w:rFonts w:cstheme="minorHAnsi"/>
          <w:b/>
          <w:sz w:val="24"/>
          <w:szCs w:val="24"/>
          <w:lang w:val="en-GB"/>
        </w:rPr>
        <w:t>riparian areas</w:t>
      </w:r>
      <w:r w:rsidR="00354346" w:rsidRPr="00E24C0C">
        <w:rPr>
          <w:rFonts w:cstheme="minorHAnsi"/>
          <w:b/>
          <w:sz w:val="24"/>
          <w:szCs w:val="24"/>
          <w:lang w:val="en-US"/>
        </w:rPr>
        <w:t xml:space="preserve"> </w:t>
      </w:r>
    </w:p>
    <w:p w14:paraId="0034DE1D" w14:textId="4566A823" w:rsidR="00D814B7" w:rsidRPr="00F64460" w:rsidRDefault="000F7132" w:rsidP="00D50956">
      <w:pPr>
        <w:spacing w:after="240" w:line="360" w:lineRule="auto"/>
        <w:jc w:val="both"/>
        <w:rPr>
          <w:rFonts w:cstheme="minorHAnsi"/>
        </w:rPr>
      </w:pPr>
      <w:proofErr w:type="spellStart"/>
      <w:r w:rsidRPr="00F64460">
        <w:rPr>
          <w:rFonts w:cstheme="minorHAnsi"/>
          <w:b/>
        </w:rPr>
        <w:t>Supervisor</w:t>
      </w:r>
      <w:r w:rsidR="00D814B7" w:rsidRPr="00F64460">
        <w:rPr>
          <w:rFonts w:cstheme="minorHAnsi"/>
          <w:b/>
        </w:rPr>
        <w:t>s</w:t>
      </w:r>
      <w:proofErr w:type="spellEnd"/>
      <w:r w:rsidRPr="00F64460">
        <w:rPr>
          <w:rFonts w:cstheme="minorHAnsi"/>
          <w:b/>
        </w:rPr>
        <w:t xml:space="preserve">: </w:t>
      </w:r>
      <w:r w:rsidRPr="00F64460">
        <w:rPr>
          <w:rFonts w:cstheme="minorHAnsi"/>
        </w:rPr>
        <w:t>Maria do Rosário Fernandes (</w:t>
      </w:r>
      <w:hyperlink r:id="rId5" w:history="1">
        <w:r w:rsidR="00C37B8A" w:rsidRPr="00F64460">
          <w:rPr>
            <w:rStyle w:val="Hyperlink"/>
            <w:rFonts w:cstheme="minorHAnsi"/>
          </w:rPr>
          <w:t>mrfernandes@isa.ulisboa.pt</w:t>
        </w:r>
      </w:hyperlink>
      <w:r w:rsidR="00C37B8A" w:rsidRPr="00F64460">
        <w:rPr>
          <w:rFonts w:cstheme="minorHAnsi"/>
        </w:rPr>
        <w:t>)</w:t>
      </w:r>
      <w:r w:rsidR="000B7E1D" w:rsidRPr="00F64460">
        <w:rPr>
          <w:rFonts w:cstheme="minorHAnsi"/>
        </w:rPr>
        <w:t xml:space="preserve"> </w:t>
      </w:r>
      <w:proofErr w:type="spellStart"/>
      <w:r w:rsidR="000B7E1D" w:rsidRPr="00F64460">
        <w:rPr>
          <w:rFonts w:cstheme="minorHAnsi"/>
        </w:rPr>
        <w:t>and</w:t>
      </w:r>
      <w:proofErr w:type="spellEnd"/>
      <w:r w:rsidR="000B7E1D" w:rsidRPr="00F64460">
        <w:rPr>
          <w:rFonts w:cstheme="minorHAnsi"/>
        </w:rPr>
        <w:t xml:space="preserve"> </w:t>
      </w:r>
      <w:proofErr w:type="spellStart"/>
      <w:r w:rsidR="000B7E1D" w:rsidRPr="00F64460">
        <w:rPr>
          <w:rFonts w:cstheme="minorHAnsi"/>
        </w:rPr>
        <w:t>Patr</w:t>
      </w:r>
      <w:r w:rsidR="00B545EA" w:rsidRPr="00F64460">
        <w:rPr>
          <w:rFonts w:cstheme="minorHAnsi"/>
        </w:rPr>
        <w:t>i</w:t>
      </w:r>
      <w:r w:rsidR="000B7E1D" w:rsidRPr="00F64460">
        <w:rPr>
          <w:rFonts w:cstheme="minorHAnsi"/>
        </w:rPr>
        <w:t>cia</w:t>
      </w:r>
      <w:proofErr w:type="spellEnd"/>
      <w:r w:rsidR="000B7E1D" w:rsidRPr="00F64460">
        <w:rPr>
          <w:rFonts w:cstheme="minorHAnsi"/>
        </w:rPr>
        <w:t xml:space="preserve"> </w:t>
      </w:r>
      <w:proofErr w:type="spellStart"/>
      <w:r w:rsidR="00B545EA" w:rsidRPr="00F64460">
        <w:rPr>
          <w:rFonts w:cstheme="minorHAnsi"/>
        </w:rPr>
        <w:t>María</w:t>
      </w:r>
      <w:proofErr w:type="spellEnd"/>
      <w:r w:rsidR="00B545EA" w:rsidRPr="00F64460">
        <w:rPr>
          <w:rFonts w:cstheme="minorHAnsi"/>
        </w:rPr>
        <w:t xml:space="preserve"> </w:t>
      </w:r>
      <w:r w:rsidR="000B7E1D" w:rsidRPr="00F64460">
        <w:rPr>
          <w:rFonts w:cstheme="minorHAnsi"/>
        </w:rPr>
        <w:t>Rodrí</w:t>
      </w:r>
      <w:r w:rsidR="00D814B7" w:rsidRPr="00F64460">
        <w:rPr>
          <w:rFonts w:cstheme="minorHAnsi"/>
        </w:rPr>
        <w:t>guez-</w:t>
      </w:r>
      <w:proofErr w:type="spellStart"/>
      <w:r w:rsidR="00D814B7" w:rsidRPr="00F64460">
        <w:rPr>
          <w:rFonts w:cstheme="minorHAnsi"/>
        </w:rPr>
        <w:t>González</w:t>
      </w:r>
      <w:proofErr w:type="spellEnd"/>
      <w:r w:rsidR="00D814B7" w:rsidRPr="00F64460">
        <w:rPr>
          <w:rFonts w:cstheme="minorHAnsi"/>
        </w:rPr>
        <w:t xml:space="preserve"> (</w:t>
      </w:r>
      <w:hyperlink r:id="rId6" w:history="1">
        <w:r w:rsidR="00D814B7" w:rsidRPr="00F64460">
          <w:rPr>
            <w:rStyle w:val="Hyperlink"/>
            <w:rFonts w:cstheme="minorHAnsi"/>
          </w:rPr>
          <w:t>patri@isa.ulisboa.pt</w:t>
        </w:r>
      </w:hyperlink>
      <w:r w:rsidR="00D814B7" w:rsidRPr="00F64460">
        <w:rPr>
          <w:rFonts w:cstheme="minorHAnsi"/>
        </w:rPr>
        <w:t>)</w:t>
      </w:r>
    </w:p>
    <w:p w14:paraId="07399E02" w14:textId="77777777" w:rsidR="00120B6E" w:rsidRPr="00700F18" w:rsidRDefault="00120B6E" w:rsidP="00120B6E">
      <w:pPr>
        <w:spacing w:after="240" w:line="276" w:lineRule="auto"/>
        <w:jc w:val="both"/>
        <w:rPr>
          <w:rFonts w:cstheme="minorHAnsi"/>
          <w:b/>
          <w:lang w:val="en-GB"/>
        </w:rPr>
      </w:pPr>
      <w:r w:rsidRPr="00700F18">
        <w:rPr>
          <w:rFonts w:cstheme="minorHAnsi"/>
          <w:b/>
          <w:lang w:val="en-GB"/>
        </w:rPr>
        <w:t>Synopsis</w:t>
      </w:r>
    </w:p>
    <w:p w14:paraId="486F714B" w14:textId="463A67F9" w:rsidR="005055FD" w:rsidRPr="00700F18" w:rsidRDefault="000E0AF3" w:rsidP="006F2E4C">
      <w:pPr>
        <w:spacing w:after="240" w:line="276" w:lineRule="auto"/>
        <w:jc w:val="both"/>
        <w:rPr>
          <w:rStyle w:val="tlid-translation"/>
          <w:rFonts w:cstheme="minorHAnsi"/>
          <w:lang w:val="en-US"/>
        </w:rPr>
      </w:pPr>
      <w:r>
        <w:rPr>
          <w:rFonts w:cstheme="minorHAnsi"/>
          <w:lang w:val="en-US"/>
        </w:rPr>
        <w:t xml:space="preserve">Estimating soil erosion and its impacts on </w:t>
      </w:r>
      <w:r w:rsidR="00141C1A">
        <w:rPr>
          <w:rFonts w:cstheme="minorHAnsi"/>
          <w:lang w:val="en-US"/>
        </w:rPr>
        <w:t>forests and agro-</w:t>
      </w:r>
      <w:r>
        <w:rPr>
          <w:rFonts w:cstheme="minorHAnsi"/>
          <w:lang w:val="en-US"/>
        </w:rPr>
        <w:t xml:space="preserve">ecosystems is a major </w:t>
      </w:r>
      <w:r w:rsidR="003755F1">
        <w:rPr>
          <w:rFonts w:cstheme="minorHAnsi"/>
          <w:lang w:val="en-US"/>
        </w:rPr>
        <w:t xml:space="preserve">need </w:t>
      </w:r>
      <w:r w:rsidR="00141C1A">
        <w:rPr>
          <w:rFonts w:cstheme="minorHAnsi"/>
          <w:lang w:val="en-US"/>
        </w:rPr>
        <w:t xml:space="preserve">for sustainable natural resources management, notably under the increasing threats of climate change extreme events (such as </w:t>
      </w:r>
      <w:proofErr w:type="spellStart"/>
      <w:r w:rsidR="00141C1A">
        <w:rPr>
          <w:rFonts w:cstheme="minorHAnsi"/>
          <w:lang w:val="en-US"/>
        </w:rPr>
        <w:t>megafires</w:t>
      </w:r>
      <w:proofErr w:type="spellEnd"/>
      <w:r w:rsidR="00141C1A">
        <w:rPr>
          <w:rFonts w:cstheme="minorHAnsi"/>
          <w:lang w:val="en-US"/>
        </w:rPr>
        <w:t xml:space="preserve">). </w:t>
      </w:r>
      <w:r w:rsidR="00F44FF8">
        <w:rPr>
          <w:rFonts w:cstheme="minorHAnsi"/>
          <w:lang w:val="en-US"/>
        </w:rPr>
        <w:t xml:space="preserve">Increased frequency of </w:t>
      </w:r>
      <w:proofErr w:type="spellStart"/>
      <w:r w:rsidR="00F44FF8">
        <w:rPr>
          <w:rFonts w:cstheme="minorHAnsi"/>
          <w:lang w:val="en-US"/>
        </w:rPr>
        <w:t>megafires</w:t>
      </w:r>
      <w:proofErr w:type="spellEnd"/>
      <w:r w:rsidR="00F44FF8">
        <w:rPr>
          <w:rFonts w:cstheme="minorHAnsi"/>
          <w:lang w:val="en-US"/>
        </w:rPr>
        <w:t xml:space="preserve"> are expected to have pervasive consequences on natural ecosystems and the services they provide. This is the case of riparian forests, which are known by their contribution to improve water quality with their capacity to filter pollutants and retaining sediments. </w:t>
      </w:r>
      <w:r w:rsidR="004F478C" w:rsidRPr="00700F18">
        <w:rPr>
          <w:rFonts w:cstheme="minorHAnsi"/>
          <w:lang w:val="en-US"/>
        </w:rPr>
        <w:t xml:space="preserve">The Revised Universal Soil Loss Equation or </w:t>
      </w:r>
      <w:hyperlink r:id="rId7" w:tooltip="Learn more about Revised Universal Soil Loss Equation from ScienceDirect's AI-generated Topic Pages" w:history="1">
        <w:r w:rsidR="004F478C" w:rsidRPr="00700F18">
          <w:rPr>
            <w:rFonts w:cstheme="minorHAnsi"/>
            <w:lang w:val="en-US"/>
          </w:rPr>
          <w:t>RUSLE</w:t>
        </w:r>
      </w:hyperlink>
      <w:r w:rsidR="004F478C" w:rsidRPr="00700F18">
        <w:rPr>
          <w:rFonts w:cstheme="minorHAnsi"/>
          <w:lang w:val="en-US"/>
        </w:rPr>
        <w:t xml:space="preserve"> is an empirical </w:t>
      </w:r>
      <w:r w:rsidR="00120B6E" w:rsidRPr="00700F18">
        <w:rPr>
          <w:rFonts w:cstheme="minorHAnsi"/>
          <w:lang w:val="en-US"/>
        </w:rPr>
        <w:t>model</w:t>
      </w:r>
      <w:r w:rsidR="004F478C" w:rsidRPr="00700F18">
        <w:rPr>
          <w:rFonts w:cstheme="minorHAnsi"/>
          <w:lang w:val="en-US"/>
        </w:rPr>
        <w:t xml:space="preserve"> develop</w:t>
      </w:r>
      <w:r w:rsidR="002A5F63" w:rsidRPr="00700F18">
        <w:rPr>
          <w:rFonts w:cstheme="minorHAnsi"/>
          <w:lang w:val="en-US"/>
        </w:rPr>
        <w:t>ed</w:t>
      </w:r>
      <w:r w:rsidR="004F478C" w:rsidRPr="00700F18">
        <w:rPr>
          <w:rFonts w:cstheme="minorHAnsi"/>
          <w:lang w:val="en-US"/>
        </w:rPr>
        <w:t xml:space="preserve"> to predict the erosion rates of distinct </w:t>
      </w:r>
      <w:r w:rsidR="00700F18">
        <w:rPr>
          <w:rFonts w:cstheme="minorHAnsi"/>
          <w:lang w:val="en-US"/>
        </w:rPr>
        <w:t>l</w:t>
      </w:r>
      <w:r w:rsidR="002F42CE" w:rsidRPr="00700F18">
        <w:rPr>
          <w:rFonts w:cstheme="minorHAnsi"/>
          <w:lang w:val="en-US"/>
        </w:rPr>
        <w:t>and-use l</w:t>
      </w:r>
      <w:r w:rsidR="004F478C" w:rsidRPr="00700F18">
        <w:rPr>
          <w:rFonts w:cstheme="minorHAnsi"/>
          <w:lang w:val="en-US"/>
        </w:rPr>
        <w:t xml:space="preserve">and-cover types. </w:t>
      </w:r>
      <w:r w:rsidR="00B75F9A" w:rsidRPr="00700F18">
        <w:rPr>
          <w:rFonts w:cstheme="minorHAnsi"/>
          <w:lang w:val="en-US"/>
        </w:rPr>
        <w:t xml:space="preserve">Among the several </w:t>
      </w:r>
      <w:r w:rsidR="00A45A99" w:rsidRPr="00700F18">
        <w:rPr>
          <w:rFonts w:cstheme="minorHAnsi"/>
          <w:lang w:val="en-US"/>
        </w:rPr>
        <w:t>factors</w:t>
      </w:r>
      <w:r w:rsidR="00B75F9A" w:rsidRPr="00700F18">
        <w:rPr>
          <w:rFonts w:cstheme="minorHAnsi"/>
          <w:lang w:val="en-US"/>
        </w:rPr>
        <w:t xml:space="preserve"> used in the equation, the C-factor (Vegetative Cover factor) is perhaps the most important </w:t>
      </w:r>
      <w:r w:rsidR="00994487" w:rsidRPr="00700F18">
        <w:rPr>
          <w:rFonts w:cstheme="minorHAnsi"/>
          <w:lang w:val="en-US"/>
        </w:rPr>
        <w:t>variable</w:t>
      </w:r>
      <w:r w:rsidR="00B75F9A" w:rsidRPr="00700F18">
        <w:rPr>
          <w:rFonts w:cstheme="minorHAnsi"/>
          <w:lang w:val="en-US"/>
        </w:rPr>
        <w:t xml:space="preserve"> because it represents conditions that can most easily be managed to reduce erosion</w:t>
      </w:r>
      <w:r w:rsidR="00A45A99" w:rsidRPr="00700F18">
        <w:rPr>
          <w:rFonts w:cstheme="minorHAnsi"/>
          <w:lang w:val="en-US"/>
        </w:rPr>
        <w:t>.</w:t>
      </w:r>
      <w:r w:rsidR="00B75F9A" w:rsidRPr="00700F18">
        <w:rPr>
          <w:rFonts w:cstheme="minorHAnsi"/>
          <w:lang w:val="en-US"/>
        </w:rPr>
        <w:t xml:space="preserve"> While the C-factor </w:t>
      </w:r>
      <w:r w:rsidR="00120B6E" w:rsidRPr="00700F18">
        <w:rPr>
          <w:rFonts w:cstheme="minorHAnsi"/>
          <w:lang w:val="en-US"/>
        </w:rPr>
        <w:t>has</w:t>
      </w:r>
      <w:r w:rsidR="00B75F9A" w:rsidRPr="00700F18">
        <w:rPr>
          <w:rFonts w:cstheme="minorHAnsi"/>
          <w:lang w:val="en-US"/>
        </w:rPr>
        <w:t xml:space="preserve"> been estimate</w:t>
      </w:r>
      <w:r w:rsidR="002A5F63" w:rsidRPr="00700F18">
        <w:rPr>
          <w:rFonts w:cstheme="minorHAnsi"/>
          <w:lang w:val="en-US"/>
        </w:rPr>
        <w:t>d</w:t>
      </w:r>
      <w:r w:rsidR="00B75F9A" w:rsidRPr="00700F18">
        <w:rPr>
          <w:rFonts w:cstheme="minorHAnsi"/>
          <w:lang w:val="en-US"/>
        </w:rPr>
        <w:t xml:space="preserve"> for </w:t>
      </w:r>
      <w:r w:rsidR="00A45A99" w:rsidRPr="00700F18">
        <w:rPr>
          <w:rFonts w:cstheme="minorHAnsi"/>
          <w:lang w:val="en-US"/>
        </w:rPr>
        <w:t>distinct</w:t>
      </w:r>
      <w:r w:rsidR="00B75F9A" w:rsidRPr="00700F18">
        <w:rPr>
          <w:rFonts w:cstheme="minorHAnsi"/>
          <w:lang w:val="en-US"/>
        </w:rPr>
        <w:t xml:space="preserve"> agricu</w:t>
      </w:r>
      <w:r w:rsidR="00A45A99" w:rsidRPr="00700F18">
        <w:rPr>
          <w:rFonts w:cstheme="minorHAnsi"/>
          <w:lang w:val="en-US"/>
        </w:rPr>
        <w:t xml:space="preserve">lture </w:t>
      </w:r>
      <w:r w:rsidR="00B75F9A" w:rsidRPr="00700F18">
        <w:rPr>
          <w:rFonts w:cstheme="minorHAnsi"/>
          <w:lang w:val="en-US"/>
        </w:rPr>
        <w:t>and forest</w:t>
      </w:r>
      <w:r w:rsidR="005055FD" w:rsidRPr="00700F18">
        <w:rPr>
          <w:rFonts w:cstheme="minorHAnsi"/>
          <w:lang w:val="en-US"/>
        </w:rPr>
        <w:t xml:space="preserve"> land-uses, in several climatic regions, </w:t>
      </w:r>
      <w:r w:rsidR="005055FD" w:rsidRPr="00700F18">
        <w:rPr>
          <w:rStyle w:val="tlid-translation"/>
          <w:lang w:val="en"/>
        </w:rPr>
        <w:t xml:space="preserve">little is known about its specificities for the riparian systems, particularly in the Mediterranean region. </w:t>
      </w:r>
    </w:p>
    <w:p w14:paraId="765A25CC" w14:textId="77777777" w:rsidR="00E72AF9" w:rsidRPr="00700F18" w:rsidRDefault="00A45A99" w:rsidP="00A45A99">
      <w:pPr>
        <w:spacing w:after="240" w:line="276" w:lineRule="auto"/>
        <w:jc w:val="both"/>
        <w:rPr>
          <w:rFonts w:cstheme="minorHAnsi"/>
          <w:lang w:val="en-GB"/>
        </w:rPr>
      </w:pPr>
      <w:r w:rsidRPr="00700F18">
        <w:rPr>
          <w:rFonts w:cstheme="minorHAnsi"/>
          <w:lang w:val="en-GB"/>
        </w:rPr>
        <w:t xml:space="preserve">This </w:t>
      </w:r>
      <w:r w:rsidR="00E72AF9" w:rsidRPr="00700F18">
        <w:rPr>
          <w:rFonts w:cstheme="minorHAnsi"/>
          <w:lang w:val="en-GB"/>
        </w:rPr>
        <w:t>thesis aims</w:t>
      </w:r>
      <w:r w:rsidRPr="00700F18">
        <w:rPr>
          <w:rFonts w:cstheme="minorHAnsi"/>
          <w:lang w:val="en-GB"/>
        </w:rPr>
        <w:t xml:space="preserve"> to </w:t>
      </w:r>
      <w:r w:rsidR="00E72AF9" w:rsidRPr="00700F18">
        <w:rPr>
          <w:rFonts w:cstheme="minorHAnsi"/>
          <w:lang w:val="en-GB"/>
        </w:rPr>
        <w:t>estimate</w:t>
      </w:r>
      <w:r w:rsidRPr="00700F18">
        <w:rPr>
          <w:rFonts w:cstheme="minorHAnsi"/>
          <w:lang w:val="en-GB"/>
        </w:rPr>
        <w:t xml:space="preserve"> the C-f</w:t>
      </w:r>
      <w:r w:rsidR="00E72AF9" w:rsidRPr="00700F18">
        <w:rPr>
          <w:rFonts w:cstheme="minorHAnsi"/>
          <w:lang w:val="en-GB"/>
        </w:rPr>
        <w:t>actor for</w:t>
      </w:r>
      <w:r w:rsidRPr="00700F18">
        <w:rPr>
          <w:rFonts w:cstheme="minorHAnsi"/>
          <w:lang w:val="en-GB"/>
        </w:rPr>
        <w:t xml:space="preserve"> the </w:t>
      </w:r>
      <w:r w:rsidR="00E72AF9" w:rsidRPr="00700F18">
        <w:rPr>
          <w:rFonts w:cstheme="minorHAnsi"/>
          <w:lang w:val="en-GB"/>
        </w:rPr>
        <w:t>riparian</w:t>
      </w:r>
      <w:r w:rsidRPr="00700F18">
        <w:rPr>
          <w:rFonts w:cstheme="minorHAnsi"/>
          <w:lang w:val="en-GB"/>
        </w:rPr>
        <w:t xml:space="preserve"> vegetation and </w:t>
      </w:r>
      <w:r w:rsidR="00E72AF9" w:rsidRPr="00700F18">
        <w:rPr>
          <w:rFonts w:cstheme="minorHAnsi"/>
          <w:lang w:val="en-GB"/>
        </w:rPr>
        <w:t>assess</w:t>
      </w:r>
      <w:r w:rsidRPr="00700F18">
        <w:rPr>
          <w:rFonts w:cstheme="minorHAnsi"/>
          <w:lang w:val="en-GB"/>
        </w:rPr>
        <w:t xml:space="preserve"> the </w:t>
      </w:r>
      <w:r w:rsidR="00354346" w:rsidRPr="00700F18">
        <w:rPr>
          <w:rFonts w:cstheme="minorHAnsi"/>
          <w:lang w:val="en-GB"/>
        </w:rPr>
        <w:t xml:space="preserve">post-fire </w:t>
      </w:r>
      <w:r w:rsidR="005055FD" w:rsidRPr="00700F18">
        <w:rPr>
          <w:rFonts w:cstheme="minorHAnsi"/>
          <w:lang w:val="en-GB"/>
        </w:rPr>
        <w:t xml:space="preserve">risk </w:t>
      </w:r>
      <w:proofErr w:type="gramStart"/>
      <w:r w:rsidR="005055FD" w:rsidRPr="00700F18">
        <w:rPr>
          <w:rFonts w:cstheme="minorHAnsi"/>
          <w:lang w:val="en-GB"/>
        </w:rPr>
        <w:t>of</w:t>
      </w:r>
      <w:proofErr w:type="gramEnd"/>
      <w:r w:rsidR="005055FD" w:rsidRPr="00700F18">
        <w:rPr>
          <w:rFonts w:cstheme="minorHAnsi"/>
          <w:lang w:val="en-GB"/>
        </w:rPr>
        <w:t xml:space="preserve"> soil erosion </w:t>
      </w:r>
      <w:r w:rsidR="005D589B">
        <w:rPr>
          <w:rFonts w:cstheme="minorHAnsi"/>
          <w:lang w:val="en-GB"/>
        </w:rPr>
        <w:t>in</w:t>
      </w:r>
      <w:r w:rsidR="00354346" w:rsidRPr="00700F18">
        <w:rPr>
          <w:rFonts w:cstheme="minorHAnsi"/>
          <w:lang w:val="en-GB"/>
        </w:rPr>
        <w:t xml:space="preserve"> riparian areas </w:t>
      </w:r>
      <w:r w:rsidR="005D589B">
        <w:rPr>
          <w:rFonts w:cstheme="minorHAnsi"/>
          <w:lang w:val="en-GB"/>
        </w:rPr>
        <w:t>surrounded</w:t>
      </w:r>
      <w:r w:rsidR="00354346" w:rsidRPr="00700F18">
        <w:rPr>
          <w:rFonts w:cstheme="minorHAnsi"/>
          <w:lang w:val="en-GB"/>
        </w:rPr>
        <w:t xml:space="preserve"> by distinct land-use types</w:t>
      </w:r>
      <w:r w:rsidR="00700F18">
        <w:rPr>
          <w:rFonts w:cstheme="minorHAnsi"/>
          <w:lang w:val="en-GB"/>
        </w:rPr>
        <w:t>.</w:t>
      </w:r>
      <w:r w:rsidR="00700F18" w:rsidRPr="00700F18">
        <w:rPr>
          <w:rFonts w:cstheme="minorHAnsi"/>
          <w:lang w:val="en-GB"/>
        </w:rPr>
        <w:t xml:space="preserve"> </w:t>
      </w:r>
    </w:p>
    <w:p w14:paraId="7B68F2AD" w14:textId="28189AA9" w:rsidR="00120B6E" w:rsidRPr="00700F18" w:rsidRDefault="00D50956" w:rsidP="006F2E4C">
      <w:pPr>
        <w:spacing w:after="240" w:line="276" w:lineRule="auto"/>
        <w:jc w:val="both"/>
        <w:rPr>
          <w:rFonts w:cstheme="minorHAnsi"/>
          <w:lang w:val="en-GB"/>
        </w:rPr>
      </w:pPr>
      <w:r w:rsidRPr="00700F18">
        <w:rPr>
          <w:rFonts w:cstheme="minorHAnsi"/>
          <w:lang w:val="en-GB"/>
        </w:rPr>
        <w:t xml:space="preserve">The study </w:t>
      </w:r>
      <w:r w:rsidR="006B4E91" w:rsidRPr="00700F18">
        <w:rPr>
          <w:rFonts w:cstheme="minorHAnsi"/>
          <w:lang w:val="en-GB"/>
        </w:rPr>
        <w:t>area is located in</w:t>
      </w:r>
      <w:r w:rsidRPr="00700F18">
        <w:rPr>
          <w:rFonts w:cstheme="minorHAnsi"/>
          <w:lang w:val="en-GB"/>
        </w:rPr>
        <w:t xml:space="preserve"> </w:t>
      </w:r>
      <w:proofErr w:type="spellStart"/>
      <w:r w:rsidR="00B668C1" w:rsidRPr="00700F18">
        <w:rPr>
          <w:rFonts w:cstheme="minorHAnsi"/>
          <w:lang w:val="en-GB"/>
        </w:rPr>
        <w:t>Ribeira</w:t>
      </w:r>
      <w:proofErr w:type="spellEnd"/>
      <w:r w:rsidR="00B668C1" w:rsidRPr="00700F18">
        <w:rPr>
          <w:rFonts w:cstheme="minorHAnsi"/>
          <w:lang w:val="en-GB"/>
        </w:rPr>
        <w:t xml:space="preserve"> do </w:t>
      </w:r>
      <w:proofErr w:type="spellStart"/>
      <w:r w:rsidR="00B668C1" w:rsidRPr="00700F18">
        <w:rPr>
          <w:rFonts w:cstheme="minorHAnsi"/>
          <w:lang w:val="en-GB"/>
        </w:rPr>
        <w:t>Alvoco</w:t>
      </w:r>
      <w:proofErr w:type="spellEnd"/>
      <w:r w:rsidR="00B668C1" w:rsidRPr="00700F18">
        <w:rPr>
          <w:rFonts w:cstheme="minorHAnsi"/>
          <w:lang w:val="en-GB"/>
        </w:rPr>
        <w:t xml:space="preserve">, in </w:t>
      </w:r>
      <w:r w:rsidRPr="00700F18">
        <w:rPr>
          <w:rFonts w:cstheme="minorHAnsi"/>
          <w:lang w:val="en-GB"/>
        </w:rPr>
        <w:t xml:space="preserve">Alva catchment, a sub-basin of Mondego River, burned by the severe wildfires of 2017. </w:t>
      </w:r>
      <w:r w:rsidR="00F50FEC" w:rsidRPr="00700F18">
        <w:rPr>
          <w:rFonts w:cstheme="minorHAnsi"/>
          <w:lang w:val="en-GB"/>
        </w:rPr>
        <w:t>Riparian burned and un-burned (control) sites were selected, using a stratified land-use sampling design</w:t>
      </w:r>
      <w:r w:rsidR="00F50FEC">
        <w:rPr>
          <w:rFonts w:cstheme="minorHAnsi"/>
          <w:lang w:val="en-GB"/>
        </w:rPr>
        <w:t>.</w:t>
      </w:r>
      <w:r w:rsidR="00F50FEC" w:rsidRPr="00700F18">
        <w:rPr>
          <w:rFonts w:cstheme="minorHAnsi"/>
          <w:lang w:val="en-GB"/>
        </w:rPr>
        <w:t xml:space="preserve"> The C-factor will be derived for </w:t>
      </w:r>
      <w:r w:rsidR="00022002">
        <w:rPr>
          <w:rFonts w:cstheme="minorHAnsi"/>
          <w:lang w:val="en-GB"/>
        </w:rPr>
        <w:t>a</w:t>
      </w:r>
      <w:r w:rsidR="00022002" w:rsidRPr="00700F18">
        <w:rPr>
          <w:rFonts w:cstheme="minorHAnsi"/>
          <w:lang w:val="en-GB"/>
        </w:rPr>
        <w:t xml:space="preserve"> </w:t>
      </w:r>
      <w:r w:rsidR="00F50FEC">
        <w:rPr>
          <w:rFonts w:cstheme="minorHAnsi"/>
          <w:lang w:val="en-GB"/>
        </w:rPr>
        <w:t xml:space="preserve">10km </w:t>
      </w:r>
      <w:r w:rsidR="00022002">
        <w:rPr>
          <w:rFonts w:cstheme="minorHAnsi"/>
          <w:lang w:val="en-GB"/>
        </w:rPr>
        <w:t xml:space="preserve">length and </w:t>
      </w:r>
      <w:r w:rsidR="00F64460">
        <w:rPr>
          <w:rFonts w:cstheme="minorHAnsi"/>
          <w:lang w:val="en-GB"/>
        </w:rPr>
        <w:t>100</w:t>
      </w:r>
      <w:r w:rsidR="00022002">
        <w:rPr>
          <w:rFonts w:cstheme="minorHAnsi"/>
          <w:lang w:val="en-GB"/>
        </w:rPr>
        <w:t xml:space="preserve"> m width river reach </w:t>
      </w:r>
      <w:r w:rsidR="00F50FEC">
        <w:rPr>
          <w:rFonts w:cstheme="minorHAnsi"/>
          <w:lang w:val="en-GB"/>
        </w:rPr>
        <w:t xml:space="preserve">of </w:t>
      </w:r>
      <w:proofErr w:type="spellStart"/>
      <w:r w:rsidR="00F50FEC" w:rsidRPr="00700F18">
        <w:rPr>
          <w:rFonts w:cstheme="minorHAnsi"/>
          <w:lang w:val="en-GB"/>
        </w:rPr>
        <w:t>Ribeira</w:t>
      </w:r>
      <w:proofErr w:type="spellEnd"/>
      <w:r w:rsidR="00F50FEC" w:rsidRPr="00700F18">
        <w:rPr>
          <w:rFonts w:cstheme="minorHAnsi"/>
          <w:lang w:val="en-GB"/>
        </w:rPr>
        <w:t xml:space="preserve"> do </w:t>
      </w:r>
      <w:proofErr w:type="spellStart"/>
      <w:r w:rsidR="00F50FEC" w:rsidRPr="00700F18">
        <w:rPr>
          <w:rFonts w:cstheme="minorHAnsi"/>
          <w:lang w:val="en-GB"/>
        </w:rPr>
        <w:t>Alvoco</w:t>
      </w:r>
      <w:proofErr w:type="spellEnd"/>
      <w:r w:rsidR="00F50FEC">
        <w:rPr>
          <w:rFonts w:cstheme="minorHAnsi"/>
          <w:lang w:val="en-GB"/>
        </w:rPr>
        <w:t xml:space="preserve"> </w:t>
      </w:r>
      <w:r w:rsidR="00F50FEC" w:rsidRPr="00700F18">
        <w:rPr>
          <w:rFonts w:cstheme="minorHAnsi"/>
          <w:lang w:val="en-GB"/>
        </w:rPr>
        <w:t xml:space="preserve">using </w:t>
      </w:r>
      <w:r w:rsidR="00F50FEC">
        <w:rPr>
          <w:rFonts w:cstheme="minorHAnsi"/>
          <w:lang w:val="en-GB"/>
        </w:rPr>
        <w:t xml:space="preserve">riparian </w:t>
      </w:r>
      <w:r w:rsidR="00F50FEC" w:rsidRPr="00700F18">
        <w:rPr>
          <w:rFonts w:cstheme="minorHAnsi"/>
          <w:lang w:val="en-GB"/>
        </w:rPr>
        <w:t xml:space="preserve">structural variables </w:t>
      </w:r>
      <w:r w:rsidR="00F50FEC">
        <w:rPr>
          <w:rFonts w:cstheme="minorHAnsi"/>
          <w:lang w:val="en-GB"/>
        </w:rPr>
        <w:t>extracted</w:t>
      </w:r>
      <w:r w:rsidR="00F50FEC" w:rsidRPr="00700F18">
        <w:rPr>
          <w:rFonts w:cstheme="minorHAnsi"/>
          <w:lang w:val="en-GB"/>
        </w:rPr>
        <w:t xml:space="preserve"> from the analysis of Unmanned Aerial Vehicle (UAV) imagery (RGB, 10cm of spatial resolution)</w:t>
      </w:r>
      <w:r w:rsidR="00F50FEC">
        <w:rPr>
          <w:rFonts w:cstheme="minorHAnsi"/>
          <w:lang w:val="en-GB"/>
        </w:rPr>
        <w:t xml:space="preserve">. </w:t>
      </w:r>
      <w:r w:rsidR="00F50FEC" w:rsidRPr="00700F18">
        <w:rPr>
          <w:rFonts w:cstheme="minorHAnsi"/>
          <w:lang w:val="en-GB"/>
        </w:rPr>
        <w:t xml:space="preserve"> </w:t>
      </w:r>
      <w:r w:rsidR="000331BE" w:rsidRPr="00700F18">
        <w:rPr>
          <w:rFonts w:cstheme="minorHAnsi"/>
          <w:lang w:val="en-GB"/>
        </w:rPr>
        <w:t xml:space="preserve">A field campaign </w:t>
      </w:r>
      <w:r w:rsidR="000F7132" w:rsidRPr="00700F18">
        <w:rPr>
          <w:rFonts w:cstheme="minorHAnsi"/>
          <w:lang w:val="en-GB"/>
        </w:rPr>
        <w:t>was conducted</w:t>
      </w:r>
      <w:r w:rsidR="000331BE" w:rsidRPr="00700F18">
        <w:rPr>
          <w:rFonts w:cstheme="minorHAnsi"/>
          <w:lang w:val="en-GB"/>
        </w:rPr>
        <w:t xml:space="preserve"> </w:t>
      </w:r>
      <w:r w:rsidR="00106D65" w:rsidRPr="00700F18">
        <w:rPr>
          <w:rFonts w:cstheme="minorHAnsi"/>
          <w:lang w:val="en-GB"/>
        </w:rPr>
        <w:t xml:space="preserve">in the Spring of 2019 </w:t>
      </w:r>
      <w:r w:rsidR="000331BE" w:rsidRPr="00700F18">
        <w:rPr>
          <w:rFonts w:cstheme="minorHAnsi"/>
          <w:lang w:val="en-GB"/>
        </w:rPr>
        <w:t xml:space="preserve">to </w:t>
      </w:r>
      <w:r w:rsidR="00F50FEC">
        <w:rPr>
          <w:rFonts w:cstheme="minorHAnsi"/>
          <w:lang w:val="en-GB"/>
        </w:rPr>
        <w:t>calibrate</w:t>
      </w:r>
      <w:r w:rsidR="008609E9">
        <w:rPr>
          <w:rFonts w:cstheme="minorHAnsi"/>
          <w:lang w:val="en-GB"/>
        </w:rPr>
        <w:t xml:space="preserve"> </w:t>
      </w:r>
      <w:r w:rsidR="00F50FEC">
        <w:rPr>
          <w:rFonts w:cstheme="minorHAnsi"/>
          <w:lang w:val="en-GB"/>
        </w:rPr>
        <w:t>the model, using</w:t>
      </w:r>
      <w:r w:rsidR="006B4E91" w:rsidRPr="00700F18">
        <w:rPr>
          <w:rFonts w:cstheme="minorHAnsi"/>
          <w:lang w:val="en-GB"/>
        </w:rPr>
        <w:t xml:space="preserve"> </w:t>
      </w:r>
      <w:r w:rsidR="005C7084" w:rsidRPr="00700F18">
        <w:rPr>
          <w:rFonts w:cstheme="minorHAnsi"/>
          <w:lang w:val="en-GB"/>
        </w:rPr>
        <w:t xml:space="preserve"> </w:t>
      </w:r>
      <w:r w:rsidR="00120B6E" w:rsidRPr="00700F18">
        <w:rPr>
          <w:rFonts w:cstheme="minorHAnsi"/>
          <w:lang w:val="en-US"/>
        </w:rPr>
        <w:t>structural characteristics</w:t>
      </w:r>
      <w:r w:rsidR="006B4E91" w:rsidRPr="00700F18">
        <w:rPr>
          <w:rFonts w:cstheme="minorHAnsi"/>
          <w:lang w:val="en-GB"/>
        </w:rPr>
        <w:t xml:space="preserve"> </w:t>
      </w:r>
      <w:r w:rsidR="00F50FEC">
        <w:rPr>
          <w:rFonts w:cstheme="minorHAnsi"/>
          <w:lang w:val="en-GB"/>
        </w:rPr>
        <w:t>for the</w:t>
      </w:r>
      <w:r w:rsidR="006B4E91" w:rsidRPr="00700F18">
        <w:rPr>
          <w:rFonts w:cstheme="minorHAnsi"/>
          <w:lang w:val="en-GB"/>
        </w:rPr>
        <w:t xml:space="preserve"> estimation of the C-factor</w:t>
      </w:r>
      <w:r w:rsidR="00C84BCA">
        <w:rPr>
          <w:rFonts w:cstheme="minorHAnsi"/>
          <w:lang w:val="en-GB"/>
        </w:rPr>
        <w:t xml:space="preserve"> in riparian systems</w:t>
      </w:r>
      <w:r w:rsidR="006B4E91" w:rsidRPr="00700F18">
        <w:rPr>
          <w:rFonts w:cstheme="minorHAnsi"/>
          <w:lang w:val="en-GB"/>
        </w:rPr>
        <w:t xml:space="preserve">, </w:t>
      </w:r>
      <w:r w:rsidR="008609E9">
        <w:rPr>
          <w:rFonts w:cstheme="minorHAnsi"/>
          <w:lang w:val="en-GB"/>
        </w:rPr>
        <w:t xml:space="preserve">obtained from field sampling </w:t>
      </w:r>
      <w:r w:rsidR="006B4E91" w:rsidRPr="00700F18">
        <w:rPr>
          <w:rFonts w:cstheme="minorHAnsi"/>
          <w:lang w:val="en-GB"/>
        </w:rPr>
        <w:t xml:space="preserve">namely </w:t>
      </w:r>
      <w:r w:rsidR="00120B6E" w:rsidRPr="00700F18">
        <w:rPr>
          <w:rFonts w:cstheme="minorHAnsi"/>
          <w:lang w:val="en-GB"/>
        </w:rPr>
        <w:t xml:space="preserve">strata complexity, buffer width, patch heterogeneity, </w:t>
      </w:r>
      <w:r w:rsidR="006B4E91" w:rsidRPr="00700F18">
        <w:rPr>
          <w:rFonts w:cstheme="minorHAnsi"/>
          <w:lang w:val="en-GB"/>
        </w:rPr>
        <w:t>percentage of canopy cover and surface cover</w:t>
      </w:r>
      <w:r w:rsidR="002F42CE" w:rsidRPr="00700F18">
        <w:rPr>
          <w:rFonts w:cstheme="minorHAnsi"/>
          <w:lang w:val="en-GB"/>
        </w:rPr>
        <w:t xml:space="preserve">. </w:t>
      </w:r>
    </w:p>
    <w:p w14:paraId="0432C286" w14:textId="1074EE39" w:rsidR="00AD6D67" w:rsidRPr="00700F18" w:rsidRDefault="00C37B8A" w:rsidP="006F2E4C">
      <w:pPr>
        <w:spacing w:after="0" w:line="276" w:lineRule="auto"/>
        <w:jc w:val="both"/>
        <w:rPr>
          <w:rFonts w:eastAsia="Times New Roman" w:cstheme="minorHAnsi"/>
          <w:lang w:val="en-US"/>
        </w:rPr>
      </w:pPr>
      <w:r w:rsidRPr="00700F18">
        <w:rPr>
          <w:rFonts w:eastAsia="Times New Roman" w:cstheme="minorHAnsi"/>
          <w:lang w:val="en-US" w:eastAsia="pt-PT"/>
        </w:rPr>
        <w:t>This theme offers the opportunity of participating</w:t>
      </w:r>
      <w:r w:rsidRPr="00700F18">
        <w:rPr>
          <w:rFonts w:cstheme="minorHAnsi"/>
          <w:lang w:val="en-US"/>
        </w:rPr>
        <w:t xml:space="preserve"> on a top-priority environmental issue (post-fire </w:t>
      </w:r>
      <w:r w:rsidR="00994487" w:rsidRPr="00700F18">
        <w:rPr>
          <w:rFonts w:cstheme="minorHAnsi"/>
          <w:lang w:val="en-US"/>
        </w:rPr>
        <w:t xml:space="preserve">riparian </w:t>
      </w:r>
      <w:r w:rsidRPr="00700F18">
        <w:rPr>
          <w:rFonts w:cstheme="minorHAnsi"/>
          <w:lang w:val="en-US"/>
        </w:rPr>
        <w:t xml:space="preserve">management), and develops </w:t>
      </w:r>
      <w:r w:rsidR="006F2E4C" w:rsidRPr="00700F18">
        <w:rPr>
          <w:rFonts w:cstheme="minorHAnsi"/>
          <w:lang w:val="en-US"/>
        </w:rPr>
        <w:t xml:space="preserve">simultaneously </w:t>
      </w:r>
      <w:r w:rsidRPr="00700F18">
        <w:rPr>
          <w:rFonts w:cstheme="minorHAnsi"/>
          <w:lang w:val="en-US"/>
        </w:rPr>
        <w:t xml:space="preserve">a sound research question. </w:t>
      </w:r>
      <w:r w:rsidRPr="00700F18">
        <w:rPr>
          <w:rFonts w:eastAsia="Times New Roman" w:cstheme="minorHAnsi"/>
          <w:lang w:val="en-US" w:eastAsia="pt-PT"/>
        </w:rPr>
        <w:t>The study is integrated in an ongoing</w:t>
      </w:r>
      <w:r w:rsidR="008609E9">
        <w:rPr>
          <w:rFonts w:eastAsia="Times New Roman" w:cstheme="minorHAnsi"/>
          <w:lang w:val="en-US" w:eastAsia="pt-PT"/>
        </w:rPr>
        <w:t xml:space="preserve"> larger</w:t>
      </w:r>
      <w:r w:rsidRPr="00700F18">
        <w:rPr>
          <w:rFonts w:eastAsia="Times New Roman" w:cstheme="minorHAnsi"/>
          <w:lang w:val="en-US" w:eastAsia="pt-PT"/>
        </w:rPr>
        <w:t xml:space="preserve"> CEF-project</w:t>
      </w:r>
      <w:r w:rsidR="00994487" w:rsidRPr="00700F18">
        <w:rPr>
          <w:rFonts w:eastAsia="Times New Roman" w:cstheme="minorHAnsi"/>
          <w:lang w:val="en-US" w:eastAsia="pt-PT"/>
        </w:rPr>
        <w:t xml:space="preserve">- </w:t>
      </w:r>
      <w:proofErr w:type="spellStart"/>
      <w:r w:rsidR="00994487" w:rsidRPr="00700F18">
        <w:rPr>
          <w:rFonts w:eastAsia="Times New Roman" w:cstheme="minorHAnsi"/>
          <w:lang w:val="en-US" w:eastAsia="pt-PT"/>
        </w:rPr>
        <w:t>RipSedFire</w:t>
      </w:r>
      <w:proofErr w:type="spellEnd"/>
      <w:r w:rsidR="00994487" w:rsidRPr="00700F18">
        <w:rPr>
          <w:rFonts w:eastAsia="Times New Roman" w:cstheme="minorHAnsi"/>
          <w:lang w:val="en-US" w:eastAsia="pt-PT"/>
        </w:rPr>
        <w:t xml:space="preserve">, </w:t>
      </w:r>
      <w:r w:rsidR="006F2E4C" w:rsidRPr="00700F18">
        <w:rPr>
          <w:rFonts w:eastAsia="Times New Roman" w:cstheme="minorHAnsi"/>
          <w:lang w:val="en-US" w:eastAsia="pt-PT"/>
        </w:rPr>
        <w:t xml:space="preserve">addressing a real-world example, </w:t>
      </w:r>
      <w:r w:rsidRPr="00700F18">
        <w:rPr>
          <w:rFonts w:eastAsia="Times New Roman" w:cstheme="minorHAnsi"/>
          <w:lang w:val="en-US" w:eastAsia="pt-PT"/>
        </w:rPr>
        <w:t xml:space="preserve">and thus results </w:t>
      </w:r>
      <w:r w:rsidRPr="00700F18">
        <w:rPr>
          <w:rFonts w:cstheme="minorHAnsi"/>
          <w:lang w:val="en-US"/>
        </w:rPr>
        <w:t xml:space="preserve">will be convert in </w:t>
      </w:r>
      <w:r w:rsidR="006F2E4C" w:rsidRPr="00700F18">
        <w:rPr>
          <w:rFonts w:cstheme="minorHAnsi"/>
          <w:lang w:val="en-US"/>
        </w:rPr>
        <w:t>concrete management actions</w:t>
      </w:r>
      <w:r w:rsidRPr="00700F18">
        <w:rPr>
          <w:rFonts w:cstheme="minorHAnsi"/>
          <w:lang w:val="en-US"/>
        </w:rPr>
        <w:t xml:space="preserve"> </w:t>
      </w:r>
      <w:r w:rsidRPr="00700F18">
        <w:rPr>
          <w:rFonts w:eastAsia="Times New Roman" w:cstheme="minorHAnsi"/>
          <w:lang w:val="en-US"/>
        </w:rPr>
        <w:t xml:space="preserve">in order to facilitate the restoration of priority </w:t>
      </w:r>
      <w:r w:rsidR="00E7708A" w:rsidRPr="00700F18">
        <w:rPr>
          <w:rFonts w:eastAsia="Times New Roman" w:cstheme="minorHAnsi"/>
          <w:lang w:val="en-US"/>
        </w:rPr>
        <w:t xml:space="preserve">burned </w:t>
      </w:r>
      <w:r w:rsidRPr="00700F18">
        <w:rPr>
          <w:rFonts w:eastAsia="Times New Roman" w:cstheme="minorHAnsi"/>
          <w:lang w:val="en-US"/>
        </w:rPr>
        <w:t>areas</w:t>
      </w:r>
      <w:r w:rsidR="006F2E4C" w:rsidRPr="00700F18">
        <w:rPr>
          <w:rFonts w:eastAsia="Times New Roman" w:cstheme="minorHAnsi"/>
          <w:lang w:val="en-US"/>
        </w:rPr>
        <w:t xml:space="preserve">. </w:t>
      </w:r>
      <w:r w:rsidR="008609E9">
        <w:rPr>
          <w:rFonts w:eastAsia="Times New Roman" w:cstheme="minorHAnsi"/>
          <w:lang w:val="en-US"/>
        </w:rPr>
        <w:t xml:space="preserve">The project </w:t>
      </w:r>
      <w:proofErr w:type="spellStart"/>
      <w:r w:rsidR="008609E9">
        <w:rPr>
          <w:rFonts w:eastAsia="Times New Roman" w:cstheme="minorHAnsi"/>
          <w:lang w:val="en-US"/>
        </w:rPr>
        <w:t>RipSedFire</w:t>
      </w:r>
      <w:proofErr w:type="spellEnd"/>
      <w:r w:rsidR="008609E9">
        <w:rPr>
          <w:rFonts w:eastAsia="Times New Roman" w:cstheme="minorHAnsi"/>
          <w:lang w:val="en-US"/>
        </w:rPr>
        <w:t xml:space="preserve"> has emerged and developed in </w:t>
      </w:r>
      <w:proofErr w:type="gramStart"/>
      <w:r w:rsidR="008609E9">
        <w:rPr>
          <w:rFonts w:eastAsia="Times New Roman" w:cstheme="minorHAnsi"/>
          <w:lang w:val="en-US"/>
        </w:rPr>
        <w:t>tight  collaboration</w:t>
      </w:r>
      <w:proofErr w:type="gramEnd"/>
      <w:r w:rsidR="008609E9">
        <w:rPr>
          <w:rFonts w:eastAsia="Times New Roman" w:cstheme="minorHAnsi"/>
          <w:lang w:val="en-US"/>
        </w:rPr>
        <w:t xml:space="preserve"> among CEF researchers and the local stakeholders from the region, and the results are to be shared and transferred, offering the student the possibility to link research and social involvement. </w:t>
      </w:r>
    </w:p>
    <w:p w14:paraId="2A5D42E8" w14:textId="52F218A4" w:rsidR="00120B6E" w:rsidRDefault="00120B6E" w:rsidP="006F2E4C">
      <w:pPr>
        <w:spacing w:after="0" w:line="276" w:lineRule="auto"/>
        <w:jc w:val="both"/>
        <w:rPr>
          <w:rFonts w:eastAsia="Times New Roman" w:cstheme="minorHAnsi"/>
          <w:lang w:val="en-US"/>
        </w:rPr>
      </w:pPr>
    </w:p>
    <w:p w14:paraId="2CA81DDA" w14:textId="488DF89B" w:rsidR="00F64460" w:rsidRDefault="00F64460" w:rsidP="006F2E4C">
      <w:pPr>
        <w:spacing w:after="0" w:line="276" w:lineRule="auto"/>
        <w:jc w:val="both"/>
        <w:rPr>
          <w:rFonts w:eastAsia="Times New Roman" w:cstheme="minorHAnsi"/>
          <w:lang w:val="en-US"/>
        </w:rPr>
      </w:pPr>
    </w:p>
    <w:p w14:paraId="098725EF" w14:textId="77777777" w:rsidR="00F64460" w:rsidRDefault="00F64460" w:rsidP="006F2E4C">
      <w:pPr>
        <w:spacing w:after="0" w:line="276" w:lineRule="auto"/>
        <w:jc w:val="both"/>
        <w:rPr>
          <w:rFonts w:eastAsia="Times New Roman" w:cstheme="minorHAnsi"/>
          <w:lang w:val="en-US"/>
        </w:rPr>
      </w:pPr>
    </w:p>
    <w:p w14:paraId="56DC88E9" w14:textId="77777777" w:rsidR="00700F18" w:rsidRPr="00700F18" w:rsidRDefault="00700F18" w:rsidP="006F2E4C">
      <w:pPr>
        <w:spacing w:after="0" w:line="276" w:lineRule="auto"/>
        <w:jc w:val="both"/>
        <w:rPr>
          <w:rFonts w:eastAsia="Times New Roman" w:cstheme="minorHAnsi"/>
          <w:lang w:val="en-US"/>
        </w:rPr>
      </w:pPr>
    </w:p>
    <w:p w14:paraId="657D292F" w14:textId="77777777" w:rsidR="00120B6E" w:rsidRPr="00700F18" w:rsidRDefault="00120B6E" w:rsidP="00120B6E">
      <w:pPr>
        <w:spacing w:after="240" w:line="276" w:lineRule="auto"/>
        <w:jc w:val="both"/>
        <w:rPr>
          <w:rFonts w:cstheme="minorHAnsi"/>
          <w:b/>
          <w:lang w:val="en-GB"/>
        </w:rPr>
      </w:pPr>
      <w:r w:rsidRPr="00700F18">
        <w:rPr>
          <w:rFonts w:cstheme="minorHAnsi"/>
          <w:b/>
          <w:lang w:val="en-GB"/>
        </w:rPr>
        <w:lastRenderedPageBreak/>
        <w:t>Objectives/questions</w:t>
      </w:r>
    </w:p>
    <w:p w14:paraId="0DA1E86A" w14:textId="77777777" w:rsidR="00120B6E" w:rsidRPr="00700F18" w:rsidRDefault="00120B6E" w:rsidP="00120B6E">
      <w:pPr>
        <w:pStyle w:val="ListParagraph"/>
        <w:numPr>
          <w:ilvl w:val="0"/>
          <w:numId w:val="2"/>
        </w:numPr>
        <w:spacing w:after="0" w:line="276" w:lineRule="auto"/>
        <w:jc w:val="both"/>
        <w:rPr>
          <w:rFonts w:cstheme="minorHAnsi"/>
          <w:lang w:val="en-GB"/>
        </w:rPr>
      </w:pPr>
      <w:r w:rsidRPr="00700F18">
        <w:rPr>
          <w:rFonts w:cstheme="minorHAnsi"/>
          <w:lang w:val="en-GB"/>
        </w:rPr>
        <w:t xml:space="preserve">Estimate the C-factor for the riparian </w:t>
      </w:r>
      <w:r w:rsidR="002345BE" w:rsidRPr="00700F18">
        <w:rPr>
          <w:rFonts w:cstheme="minorHAnsi"/>
          <w:lang w:val="en-GB"/>
        </w:rPr>
        <w:t>vegetation</w:t>
      </w:r>
      <w:r w:rsidRPr="00700F18">
        <w:rPr>
          <w:rFonts w:cstheme="minorHAnsi"/>
          <w:lang w:val="en-GB"/>
        </w:rPr>
        <w:t xml:space="preserve"> using field data</w:t>
      </w:r>
    </w:p>
    <w:p w14:paraId="175DD30C" w14:textId="77777777" w:rsidR="00971924" w:rsidRPr="00700F18" w:rsidRDefault="002F42CE" w:rsidP="00971924">
      <w:pPr>
        <w:pStyle w:val="ListParagraph"/>
        <w:numPr>
          <w:ilvl w:val="0"/>
          <w:numId w:val="2"/>
        </w:numPr>
        <w:spacing w:line="276" w:lineRule="auto"/>
        <w:jc w:val="both"/>
        <w:rPr>
          <w:rFonts w:cstheme="minorHAnsi"/>
          <w:lang w:val="en-GB"/>
        </w:rPr>
      </w:pPr>
      <w:r w:rsidRPr="00700F18">
        <w:rPr>
          <w:rFonts w:cstheme="minorHAnsi"/>
          <w:lang w:val="en-GB"/>
        </w:rPr>
        <w:t>Derive</w:t>
      </w:r>
      <w:r w:rsidR="00971924" w:rsidRPr="00700F18">
        <w:rPr>
          <w:rFonts w:cstheme="minorHAnsi"/>
          <w:lang w:val="en-GB"/>
        </w:rPr>
        <w:t xml:space="preserve"> the </w:t>
      </w:r>
      <w:r w:rsidR="002345BE" w:rsidRPr="00700F18">
        <w:rPr>
          <w:rFonts w:cstheme="minorHAnsi"/>
          <w:lang w:val="en-GB"/>
        </w:rPr>
        <w:t xml:space="preserve">post-fire risk of soil erosion for </w:t>
      </w:r>
      <w:r w:rsidRPr="00700F18">
        <w:rPr>
          <w:rFonts w:cstheme="minorHAnsi"/>
          <w:lang w:val="en-GB"/>
        </w:rPr>
        <w:t xml:space="preserve">the </w:t>
      </w:r>
      <w:proofErr w:type="spellStart"/>
      <w:r w:rsidR="002345BE" w:rsidRPr="00700F18">
        <w:rPr>
          <w:rFonts w:cstheme="minorHAnsi"/>
          <w:lang w:val="en-GB"/>
        </w:rPr>
        <w:t>Ribeira</w:t>
      </w:r>
      <w:proofErr w:type="spellEnd"/>
      <w:r w:rsidR="002345BE" w:rsidRPr="00700F18">
        <w:rPr>
          <w:rFonts w:cstheme="minorHAnsi"/>
          <w:lang w:val="en-GB"/>
        </w:rPr>
        <w:t xml:space="preserve"> do </w:t>
      </w:r>
      <w:proofErr w:type="spellStart"/>
      <w:r w:rsidR="002345BE" w:rsidRPr="00700F18">
        <w:rPr>
          <w:rFonts w:cstheme="minorHAnsi"/>
          <w:lang w:val="en-GB"/>
        </w:rPr>
        <w:t>Alvoco</w:t>
      </w:r>
      <w:proofErr w:type="spellEnd"/>
      <w:r w:rsidR="00994487" w:rsidRPr="00700F18">
        <w:rPr>
          <w:rFonts w:cstheme="minorHAnsi"/>
          <w:lang w:val="en-GB"/>
        </w:rPr>
        <w:t xml:space="preserve"> using UAV imagery</w:t>
      </w:r>
    </w:p>
    <w:p w14:paraId="0576311B" w14:textId="77777777" w:rsidR="00120B6E" w:rsidRPr="00700F18" w:rsidRDefault="00994487" w:rsidP="00120B6E">
      <w:pPr>
        <w:pStyle w:val="ListParagraph"/>
        <w:numPr>
          <w:ilvl w:val="0"/>
          <w:numId w:val="2"/>
        </w:numPr>
        <w:spacing w:after="0" w:line="276" w:lineRule="auto"/>
        <w:jc w:val="both"/>
        <w:rPr>
          <w:rFonts w:cstheme="minorHAnsi"/>
          <w:lang w:val="en-US"/>
        </w:rPr>
      </w:pPr>
      <w:r w:rsidRPr="00700F18">
        <w:rPr>
          <w:rFonts w:cstheme="minorHAnsi"/>
          <w:lang w:val="en-US"/>
        </w:rPr>
        <w:t>Pro</w:t>
      </w:r>
      <w:r w:rsidR="002345BE" w:rsidRPr="00700F18">
        <w:rPr>
          <w:rFonts w:cstheme="minorHAnsi"/>
          <w:lang w:val="en-US"/>
        </w:rPr>
        <w:t xml:space="preserve">pose post-fire riparian management practices to reduce soil erosion </w:t>
      </w:r>
    </w:p>
    <w:p w14:paraId="22467FB3" w14:textId="77777777" w:rsidR="00495BA7" w:rsidRDefault="00495BA7" w:rsidP="00495BA7">
      <w:pPr>
        <w:spacing w:after="0" w:line="276" w:lineRule="auto"/>
        <w:jc w:val="both"/>
        <w:rPr>
          <w:rFonts w:cstheme="minorHAnsi"/>
          <w:lang w:val="en-US"/>
        </w:rPr>
      </w:pPr>
    </w:p>
    <w:p w14:paraId="059DB3EC" w14:textId="77777777" w:rsidR="00700F18" w:rsidRPr="00700F18" w:rsidRDefault="00700F18" w:rsidP="00495BA7">
      <w:pPr>
        <w:spacing w:after="0" w:line="276" w:lineRule="auto"/>
        <w:jc w:val="both"/>
        <w:rPr>
          <w:rFonts w:cstheme="minorHAnsi"/>
          <w:lang w:val="en-US"/>
        </w:rPr>
      </w:pPr>
    </w:p>
    <w:p w14:paraId="0E0C1990" w14:textId="77777777" w:rsidR="00495BA7" w:rsidRPr="00700F18" w:rsidRDefault="00495BA7" w:rsidP="00495BA7">
      <w:pPr>
        <w:spacing w:after="240" w:line="276" w:lineRule="auto"/>
        <w:jc w:val="both"/>
        <w:rPr>
          <w:rFonts w:cstheme="minorHAnsi"/>
          <w:b/>
          <w:lang w:val="en-GB"/>
        </w:rPr>
      </w:pPr>
      <w:r w:rsidRPr="00700F18">
        <w:rPr>
          <w:rFonts w:cstheme="minorHAnsi"/>
          <w:b/>
          <w:lang w:val="en-GB"/>
        </w:rPr>
        <w:t>Requisites</w:t>
      </w:r>
    </w:p>
    <w:p w14:paraId="013D5EF7" w14:textId="77777777" w:rsidR="00994487" w:rsidRDefault="002F42CE" w:rsidP="00700F18">
      <w:pPr>
        <w:spacing w:after="0" w:line="276" w:lineRule="auto"/>
        <w:jc w:val="both"/>
        <w:rPr>
          <w:rFonts w:cstheme="minorHAnsi"/>
          <w:lang w:val="en-US"/>
        </w:rPr>
      </w:pPr>
      <w:r w:rsidRPr="00700F18">
        <w:rPr>
          <w:rFonts w:cstheme="minorHAnsi"/>
          <w:lang w:val="en-US"/>
        </w:rPr>
        <w:t xml:space="preserve">Basic </w:t>
      </w:r>
      <w:r w:rsidR="00994487" w:rsidRPr="00700F18">
        <w:rPr>
          <w:rFonts w:cstheme="minorHAnsi"/>
          <w:lang w:val="en-US"/>
        </w:rPr>
        <w:t>knowledge of GIS techniques</w:t>
      </w:r>
    </w:p>
    <w:p w14:paraId="2A70DF4E" w14:textId="77777777" w:rsidR="00495BA7" w:rsidRDefault="00700F18" w:rsidP="00700F18">
      <w:pPr>
        <w:spacing w:after="0" w:line="276" w:lineRule="auto"/>
        <w:jc w:val="both"/>
        <w:rPr>
          <w:rFonts w:cstheme="minorHAnsi"/>
          <w:lang w:val="en-US"/>
        </w:rPr>
      </w:pPr>
      <w:r w:rsidRPr="00700F18">
        <w:rPr>
          <w:rFonts w:cstheme="minorHAnsi"/>
          <w:lang w:val="en-US"/>
        </w:rPr>
        <w:t>To be independent and organized</w:t>
      </w:r>
    </w:p>
    <w:p w14:paraId="08AA187C" w14:textId="77777777" w:rsidR="00FB7422" w:rsidRDefault="00FB7422" w:rsidP="00700F18">
      <w:pPr>
        <w:spacing w:after="0" w:line="276" w:lineRule="auto"/>
        <w:jc w:val="both"/>
        <w:rPr>
          <w:rFonts w:cstheme="minorHAnsi"/>
          <w:lang w:val="en-US"/>
        </w:rPr>
      </w:pPr>
    </w:p>
    <w:p w14:paraId="007A0BEA" w14:textId="43CAC378" w:rsidR="00FB7422" w:rsidRPr="00F64460" w:rsidRDefault="00FB7422" w:rsidP="00700F18">
      <w:pPr>
        <w:spacing w:after="0" w:line="276" w:lineRule="auto"/>
        <w:jc w:val="both"/>
        <w:rPr>
          <w:rFonts w:cstheme="minorHAnsi"/>
          <w:b/>
          <w:lang w:val="en-US"/>
        </w:rPr>
      </w:pPr>
      <w:r w:rsidRPr="00F64460">
        <w:rPr>
          <w:rFonts w:cstheme="minorHAnsi"/>
          <w:b/>
          <w:lang w:val="en-US"/>
        </w:rPr>
        <w:t>Valued</w:t>
      </w:r>
    </w:p>
    <w:p w14:paraId="6527D2B1" w14:textId="54B99880" w:rsidR="00FB7422" w:rsidRPr="00700F18" w:rsidRDefault="00FB7422" w:rsidP="00700F18">
      <w:pPr>
        <w:spacing w:after="0" w:line="276" w:lineRule="auto"/>
        <w:jc w:val="both"/>
        <w:rPr>
          <w:rFonts w:cstheme="minorHAnsi"/>
        </w:rPr>
      </w:pPr>
      <w:r>
        <w:rPr>
          <w:rFonts w:cstheme="minorHAnsi"/>
          <w:lang w:val="en-US"/>
        </w:rPr>
        <w:t>Fluency in English</w:t>
      </w:r>
    </w:p>
    <w:p w14:paraId="4733884E" w14:textId="77777777" w:rsidR="00994487" w:rsidRPr="00495BA7" w:rsidRDefault="00994487" w:rsidP="00994487">
      <w:pPr>
        <w:spacing w:after="240" w:line="276" w:lineRule="auto"/>
        <w:jc w:val="both"/>
        <w:rPr>
          <w:rFonts w:cstheme="minorHAnsi"/>
          <w:sz w:val="24"/>
          <w:szCs w:val="24"/>
          <w:lang w:val="en-US"/>
        </w:rPr>
      </w:pPr>
    </w:p>
    <w:sectPr w:rsidR="00994487" w:rsidRPr="00495BA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86352"/>
    <w:multiLevelType w:val="hybridMultilevel"/>
    <w:tmpl w:val="07DCE99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A400F67"/>
    <w:multiLevelType w:val="hybridMultilevel"/>
    <w:tmpl w:val="620AACE0"/>
    <w:lvl w:ilvl="0" w:tplc="FE12A43E">
      <w:start w:val="3"/>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NDE1tTA0tTQ0NzJT0lEKTi0uzszPAymwrAUAQpvyLywAAAA="/>
  </w:docVars>
  <w:rsids>
    <w:rsidRoot w:val="00F833DE"/>
    <w:rsid w:val="00011E21"/>
    <w:rsid w:val="00013B6E"/>
    <w:rsid w:val="000214B4"/>
    <w:rsid w:val="00022002"/>
    <w:rsid w:val="000331BE"/>
    <w:rsid w:val="0005228C"/>
    <w:rsid w:val="00052764"/>
    <w:rsid w:val="00057E45"/>
    <w:rsid w:val="00067758"/>
    <w:rsid w:val="00071C26"/>
    <w:rsid w:val="00076E78"/>
    <w:rsid w:val="000837B0"/>
    <w:rsid w:val="0008769E"/>
    <w:rsid w:val="00090F9B"/>
    <w:rsid w:val="0009300D"/>
    <w:rsid w:val="000A5A9B"/>
    <w:rsid w:val="000A7A70"/>
    <w:rsid w:val="000B340A"/>
    <w:rsid w:val="000B7E1D"/>
    <w:rsid w:val="000C46FF"/>
    <w:rsid w:val="000C5C48"/>
    <w:rsid w:val="000C708C"/>
    <w:rsid w:val="000D2505"/>
    <w:rsid w:val="000E0AF3"/>
    <w:rsid w:val="000E474A"/>
    <w:rsid w:val="000E5A1A"/>
    <w:rsid w:val="000E70A8"/>
    <w:rsid w:val="000F5A9D"/>
    <w:rsid w:val="000F7132"/>
    <w:rsid w:val="00106D65"/>
    <w:rsid w:val="001100E3"/>
    <w:rsid w:val="00120B6E"/>
    <w:rsid w:val="001238D0"/>
    <w:rsid w:val="0013038C"/>
    <w:rsid w:val="001319D7"/>
    <w:rsid w:val="00135231"/>
    <w:rsid w:val="00136AB0"/>
    <w:rsid w:val="00141C1A"/>
    <w:rsid w:val="00145947"/>
    <w:rsid w:val="00147D84"/>
    <w:rsid w:val="0017297B"/>
    <w:rsid w:val="00181E28"/>
    <w:rsid w:val="001832AC"/>
    <w:rsid w:val="001850C2"/>
    <w:rsid w:val="00190732"/>
    <w:rsid w:val="00196235"/>
    <w:rsid w:val="00197950"/>
    <w:rsid w:val="001A1298"/>
    <w:rsid w:val="001B40F2"/>
    <w:rsid w:val="001D41B8"/>
    <w:rsid w:val="001D6726"/>
    <w:rsid w:val="001E0FEB"/>
    <w:rsid w:val="001E29FB"/>
    <w:rsid w:val="001E5044"/>
    <w:rsid w:val="001E6E69"/>
    <w:rsid w:val="001E6FAB"/>
    <w:rsid w:val="001F517E"/>
    <w:rsid w:val="0021566B"/>
    <w:rsid w:val="0021643B"/>
    <w:rsid w:val="00217B8D"/>
    <w:rsid w:val="0022146D"/>
    <w:rsid w:val="002257B0"/>
    <w:rsid w:val="00232352"/>
    <w:rsid w:val="00233323"/>
    <w:rsid w:val="002333DB"/>
    <w:rsid w:val="0023390E"/>
    <w:rsid w:val="002345BE"/>
    <w:rsid w:val="00237D2D"/>
    <w:rsid w:val="002406B7"/>
    <w:rsid w:val="002419B6"/>
    <w:rsid w:val="00241FCE"/>
    <w:rsid w:val="00245704"/>
    <w:rsid w:val="002469F0"/>
    <w:rsid w:val="002606B4"/>
    <w:rsid w:val="0026366C"/>
    <w:rsid w:val="00283DD8"/>
    <w:rsid w:val="00287856"/>
    <w:rsid w:val="0029363D"/>
    <w:rsid w:val="002A0112"/>
    <w:rsid w:val="002A06FA"/>
    <w:rsid w:val="002A0E35"/>
    <w:rsid w:val="002A5F63"/>
    <w:rsid w:val="002B4F98"/>
    <w:rsid w:val="002B53D1"/>
    <w:rsid w:val="002C1F76"/>
    <w:rsid w:val="002C2AE6"/>
    <w:rsid w:val="002C3AC5"/>
    <w:rsid w:val="002C79C7"/>
    <w:rsid w:val="002C7FE3"/>
    <w:rsid w:val="002D20E9"/>
    <w:rsid w:val="002D6538"/>
    <w:rsid w:val="002E3035"/>
    <w:rsid w:val="002F42CE"/>
    <w:rsid w:val="002F6663"/>
    <w:rsid w:val="002F6A8A"/>
    <w:rsid w:val="002F6C11"/>
    <w:rsid w:val="002F768D"/>
    <w:rsid w:val="00304150"/>
    <w:rsid w:val="00305E45"/>
    <w:rsid w:val="00313E88"/>
    <w:rsid w:val="00322793"/>
    <w:rsid w:val="00323DA1"/>
    <w:rsid w:val="003264F9"/>
    <w:rsid w:val="003427F7"/>
    <w:rsid w:val="00342C9A"/>
    <w:rsid w:val="00354346"/>
    <w:rsid w:val="003615F7"/>
    <w:rsid w:val="00365D46"/>
    <w:rsid w:val="00371EAD"/>
    <w:rsid w:val="00372181"/>
    <w:rsid w:val="003755F1"/>
    <w:rsid w:val="0038353F"/>
    <w:rsid w:val="003905D9"/>
    <w:rsid w:val="003A63A6"/>
    <w:rsid w:val="003B012E"/>
    <w:rsid w:val="003B1637"/>
    <w:rsid w:val="003B5B7D"/>
    <w:rsid w:val="003C2C92"/>
    <w:rsid w:val="003D0B74"/>
    <w:rsid w:val="003D3FFB"/>
    <w:rsid w:val="003D403E"/>
    <w:rsid w:val="003D475B"/>
    <w:rsid w:val="003D55CB"/>
    <w:rsid w:val="003D7C38"/>
    <w:rsid w:val="003F31CA"/>
    <w:rsid w:val="00401A8D"/>
    <w:rsid w:val="00410955"/>
    <w:rsid w:val="00411479"/>
    <w:rsid w:val="004232AE"/>
    <w:rsid w:val="0042341C"/>
    <w:rsid w:val="00435938"/>
    <w:rsid w:val="00443342"/>
    <w:rsid w:val="00443CA4"/>
    <w:rsid w:val="004464C6"/>
    <w:rsid w:val="0045033F"/>
    <w:rsid w:val="00450C6F"/>
    <w:rsid w:val="004526F7"/>
    <w:rsid w:val="00453DEB"/>
    <w:rsid w:val="00456B8F"/>
    <w:rsid w:val="00460425"/>
    <w:rsid w:val="00461C7E"/>
    <w:rsid w:val="00462493"/>
    <w:rsid w:val="00463053"/>
    <w:rsid w:val="0046594F"/>
    <w:rsid w:val="004809E6"/>
    <w:rsid w:val="00486898"/>
    <w:rsid w:val="0049563E"/>
    <w:rsid w:val="00495BA7"/>
    <w:rsid w:val="004A2C54"/>
    <w:rsid w:val="004A61A4"/>
    <w:rsid w:val="004C3715"/>
    <w:rsid w:val="004C3E92"/>
    <w:rsid w:val="004C55F1"/>
    <w:rsid w:val="004D44F6"/>
    <w:rsid w:val="004D5F6C"/>
    <w:rsid w:val="004D740D"/>
    <w:rsid w:val="004E383B"/>
    <w:rsid w:val="004E7DE7"/>
    <w:rsid w:val="004F0431"/>
    <w:rsid w:val="004F31AE"/>
    <w:rsid w:val="004F478C"/>
    <w:rsid w:val="0050147A"/>
    <w:rsid w:val="005055FD"/>
    <w:rsid w:val="0051059D"/>
    <w:rsid w:val="00511550"/>
    <w:rsid w:val="00513B55"/>
    <w:rsid w:val="0051723E"/>
    <w:rsid w:val="0052428F"/>
    <w:rsid w:val="005247C0"/>
    <w:rsid w:val="00527606"/>
    <w:rsid w:val="00531A87"/>
    <w:rsid w:val="00534A8A"/>
    <w:rsid w:val="005371C8"/>
    <w:rsid w:val="00537F78"/>
    <w:rsid w:val="00540808"/>
    <w:rsid w:val="0054214E"/>
    <w:rsid w:val="00544650"/>
    <w:rsid w:val="0056325D"/>
    <w:rsid w:val="0057068F"/>
    <w:rsid w:val="005772BF"/>
    <w:rsid w:val="0058061E"/>
    <w:rsid w:val="00582C26"/>
    <w:rsid w:val="00583CC9"/>
    <w:rsid w:val="00587CD5"/>
    <w:rsid w:val="00592FE2"/>
    <w:rsid w:val="00595F10"/>
    <w:rsid w:val="005A16E8"/>
    <w:rsid w:val="005A1F2E"/>
    <w:rsid w:val="005B177B"/>
    <w:rsid w:val="005B668E"/>
    <w:rsid w:val="005C3468"/>
    <w:rsid w:val="005C53BC"/>
    <w:rsid w:val="005C62AF"/>
    <w:rsid w:val="005C7084"/>
    <w:rsid w:val="005D06CF"/>
    <w:rsid w:val="005D2D73"/>
    <w:rsid w:val="005D589B"/>
    <w:rsid w:val="005E08B4"/>
    <w:rsid w:val="005F3960"/>
    <w:rsid w:val="0060142D"/>
    <w:rsid w:val="00601AB1"/>
    <w:rsid w:val="00605A31"/>
    <w:rsid w:val="00610D40"/>
    <w:rsid w:val="006118C2"/>
    <w:rsid w:val="00613F72"/>
    <w:rsid w:val="0062728C"/>
    <w:rsid w:val="006272D5"/>
    <w:rsid w:val="00636998"/>
    <w:rsid w:val="0065521B"/>
    <w:rsid w:val="0065716B"/>
    <w:rsid w:val="0066131C"/>
    <w:rsid w:val="006652EA"/>
    <w:rsid w:val="0067059A"/>
    <w:rsid w:val="00672580"/>
    <w:rsid w:val="006731B2"/>
    <w:rsid w:val="006770CF"/>
    <w:rsid w:val="00680965"/>
    <w:rsid w:val="006817B4"/>
    <w:rsid w:val="00687E8B"/>
    <w:rsid w:val="006B4E91"/>
    <w:rsid w:val="006C1DEB"/>
    <w:rsid w:val="006C20FC"/>
    <w:rsid w:val="006C726A"/>
    <w:rsid w:val="006D0846"/>
    <w:rsid w:val="006D356C"/>
    <w:rsid w:val="006E0CB1"/>
    <w:rsid w:val="006E2A14"/>
    <w:rsid w:val="006E62F1"/>
    <w:rsid w:val="006F2E4C"/>
    <w:rsid w:val="0070074D"/>
    <w:rsid w:val="00700F18"/>
    <w:rsid w:val="007107D7"/>
    <w:rsid w:val="00711A37"/>
    <w:rsid w:val="00714020"/>
    <w:rsid w:val="007155E4"/>
    <w:rsid w:val="00723B6A"/>
    <w:rsid w:val="007266D8"/>
    <w:rsid w:val="00726CD6"/>
    <w:rsid w:val="0072703C"/>
    <w:rsid w:val="00727942"/>
    <w:rsid w:val="00727DF9"/>
    <w:rsid w:val="007328BE"/>
    <w:rsid w:val="00735B65"/>
    <w:rsid w:val="00737498"/>
    <w:rsid w:val="007400C7"/>
    <w:rsid w:val="0074282E"/>
    <w:rsid w:val="00743D3F"/>
    <w:rsid w:val="00745727"/>
    <w:rsid w:val="0075153C"/>
    <w:rsid w:val="007550EE"/>
    <w:rsid w:val="00756ACD"/>
    <w:rsid w:val="00763556"/>
    <w:rsid w:val="00767620"/>
    <w:rsid w:val="00780233"/>
    <w:rsid w:val="0078248F"/>
    <w:rsid w:val="0078537F"/>
    <w:rsid w:val="007938C9"/>
    <w:rsid w:val="007938F6"/>
    <w:rsid w:val="00796475"/>
    <w:rsid w:val="007B067E"/>
    <w:rsid w:val="007B71BD"/>
    <w:rsid w:val="007C3B74"/>
    <w:rsid w:val="007D0DF1"/>
    <w:rsid w:val="007D37CB"/>
    <w:rsid w:val="007D4059"/>
    <w:rsid w:val="0081736D"/>
    <w:rsid w:val="0081789C"/>
    <w:rsid w:val="00821D29"/>
    <w:rsid w:val="0084010E"/>
    <w:rsid w:val="00843E63"/>
    <w:rsid w:val="00852397"/>
    <w:rsid w:val="00853E7C"/>
    <w:rsid w:val="0086045B"/>
    <w:rsid w:val="008609E9"/>
    <w:rsid w:val="00862B08"/>
    <w:rsid w:val="008638AB"/>
    <w:rsid w:val="008668D0"/>
    <w:rsid w:val="00867268"/>
    <w:rsid w:val="00871357"/>
    <w:rsid w:val="00872FAF"/>
    <w:rsid w:val="00873ED8"/>
    <w:rsid w:val="00882846"/>
    <w:rsid w:val="00882DDC"/>
    <w:rsid w:val="00884414"/>
    <w:rsid w:val="0088470A"/>
    <w:rsid w:val="008A3145"/>
    <w:rsid w:val="008A6246"/>
    <w:rsid w:val="008A6699"/>
    <w:rsid w:val="008B3ADA"/>
    <w:rsid w:val="008B6038"/>
    <w:rsid w:val="008B7B9C"/>
    <w:rsid w:val="008D01CE"/>
    <w:rsid w:val="008D2B39"/>
    <w:rsid w:val="008D611D"/>
    <w:rsid w:val="008E11CD"/>
    <w:rsid w:val="008E4F5E"/>
    <w:rsid w:val="008E5022"/>
    <w:rsid w:val="008E5F9D"/>
    <w:rsid w:val="008F6F5D"/>
    <w:rsid w:val="008F770C"/>
    <w:rsid w:val="00900333"/>
    <w:rsid w:val="009052B1"/>
    <w:rsid w:val="00911C4F"/>
    <w:rsid w:val="009225B7"/>
    <w:rsid w:val="00935155"/>
    <w:rsid w:val="0093584D"/>
    <w:rsid w:val="00946CBA"/>
    <w:rsid w:val="009536FC"/>
    <w:rsid w:val="00970D4A"/>
    <w:rsid w:val="00971924"/>
    <w:rsid w:val="00973A97"/>
    <w:rsid w:val="00976741"/>
    <w:rsid w:val="00986FFA"/>
    <w:rsid w:val="009924EC"/>
    <w:rsid w:val="00993785"/>
    <w:rsid w:val="00994487"/>
    <w:rsid w:val="009A212A"/>
    <w:rsid w:val="009A3200"/>
    <w:rsid w:val="009A4F43"/>
    <w:rsid w:val="009A6326"/>
    <w:rsid w:val="009C3400"/>
    <w:rsid w:val="009C7D81"/>
    <w:rsid w:val="009E6193"/>
    <w:rsid w:val="009F0DC6"/>
    <w:rsid w:val="009F1033"/>
    <w:rsid w:val="009F11BD"/>
    <w:rsid w:val="00A01977"/>
    <w:rsid w:val="00A029A2"/>
    <w:rsid w:val="00A0319B"/>
    <w:rsid w:val="00A04BA4"/>
    <w:rsid w:val="00A13338"/>
    <w:rsid w:val="00A147C5"/>
    <w:rsid w:val="00A1748E"/>
    <w:rsid w:val="00A25394"/>
    <w:rsid w:val="00A274FE"/>
    <w:rsid w:val="00A31FC7"/>
    <w:rsid w:val="00A32DEE"/>
    <w:rsid w:val="00A35690"/>
    <w:rsid w:val="00A45640"/>
    <w:rsid w:val="00A45A99"/>
    <w:rsid w:val="00A47337"/>
    <w:rsid w:val="00A6077C"/>
    <w:rsid w:val="00A704D3"/>
    <w:rsid w:val="00A70DF1"/>
    <w:rsid w:val="00A71340"/>
    <w:rsid w:val="00A72871"/>
    <w:rsid w:val="00A73EFB"/>
    <w:rsid w:val="00A74890"/>
    <w:rsid w:val="00A76612"/>
    <w:rsid w:val="00A770E0"/>
    <w:rsid w:val="00A8162A"/>
    <w:rsid w:val="00A81BAB"/>
    <w:rsid w:val="00A848AB"/>
    <w:rsid w:val="00AA5719"/>
    <w:rsid w:val="00AB0D27"/>
    <w:rsid w:val="00AB2B94"/>
    <w:rsid w:val="00AB510B"/>
    <w:rsid w:val="00AB678D"/>
    <w:rsid w:val="00AB6F3F"/>
    <w:rsid w:val="00AC6002"/>
    <w:rsid w:val="00AD4938"/>
    <w:rsid w:val="00AD5055"/>
    <w:rsid w:val="00AD6D67"/>
    <w:rsid w:val="00AD6ED6"/>
    <w:rsid w:val="00AE4373"/>
    <w:rsid w:val="00AF5374"/>
    <w:rsid w:val="00B107AC"/>
    <w:rsid w:val="00B21DBE"/>
    <w:rsid w:val="00B25463"/>
    <w:rsid w:val="00B301B8"/>
    <w:rsid w:val="00B310EE"/>
    <w:rsid w:val="00B34DE4"/>
    <w:rsid w:val="00B52E7E"/>
    <w:rsid w:val="00B545EA"/>
    <w:rsid w:val="00B5518C"/>
    <w:rsid w:val="00B602C6"/>
    <w:rsid w:val="00B61721"/>
    <w:rsid w:val="00B64CD1"/>
    <w:rsid w:val="00B668C1"/>
    <w:rsid w:val="00B7019B"/>
    <w:rsid w:val="00B74D0A"/>
    <w:rsid w:val="00B751E1"/>
    <w:rsid w:val="00B75F9A"/>
    <w:rsid w:val="00B90360"/>
    <w:rsid w:val="00B956A0"/>
    <w:rsid w:val="00B9640C"/>
    <w:rsid w:val="00B97B38"/>
    <w:rsid w:val="00B97C93"/>
    <w:rsid w:val="00BA1BA0"/>
    <w:rsid w:val="00BB2241"/>
    <w:rsid w:val="00BB404B"/>
    <w:rsid w:val="00BC18F9"/>
    <w:rsid w:val="00BC6815"/>
    <w:rsid w:val="00BC73AF"/>
    <w:rsid w:val="00BF13B4"/>
    <w:rsid w:val="00BF66A1"/>
    <w:rsid w:val="00C122B1"/>
    <w:rsid w:val="00C12A1A"/>
    <w:rsid w:val="00C1324D"/>
    <w:rsid w:val="00C143A0"/>
    <w:rsid w:val="00C14B4C"/>
    <w:rsid w:val="00C1778B"/>
    <w:rsid w:val="00C2170B"/>
    <w:rsid w:val="00C27484"/>
    <w:rsid w:val="00C339A7"/>
    <w:rsid w:val="00C3491A"/>
    <w:rsid w:val="00C3623C"/>
    <w:rsid w:val="00C37B8A"/>
    <w:rsid w:val="00C50B9D"/>
    <w:rsid w:val="00C51630"/>
    <w:rsid w:val="00C52000"/>
    <w:rsid w:val="00C52CA9"/>
    <w:rsid w:val="00C53164"/>
    <w:rsid w:val="00C615E8"/>
    <w:rsid w:val="00C6327A"/>
    <w:rsid w:val="00C6364B"/>
    <w:rsid w:val="00C65E91"/>
    <w:rsid w:val="00C73E22"/>
    <w:rsid w:val="00C80830"/>
    <w:rsid w:val="00C84BCA"/>
    <w:rsid w:val="00C91546"/>
    <w:rsid w:val="00C93B93"/>
    <w:rsid w:val="00CA1902"/>
    <w:rsid w:val="00CA3E76"/>
    <w:rsid w:val="00CB2183"/>
    <w:rsid w:val="00CC16BF"/>
    <w:rsid w:val="00CC723A"/>
    <w:rsid w:val="00CD1B38"/>
    <w:rsid w:val="00CD3443"/>
    <w:rsid w:val="00CD5990"/>
    <w:rsid w:val="00CE03AC"/>
    <w:rsid w:val="00CF012C"/>
    <w:rsid w:val="00CF13EF"/>
    <w:rsid w:val="00D041D8"/>
    <w:rsid w:val="00D07D2D"/>
    <w:rsid w:val="00D32ACC"/>
    <w:rsid w:val="00D4060A"/>
    <w:rsid w:val="00D50956"/>
    <w:rsid w:val="00D50E74"/>
    <w:rsid w:val="00D57ABB"/>
    <w:rsid w:val="00D61038"/>
    <w:rsid w:val="00D651F5"/>
    <w:rsid w:val="00D814B7"/>
    <w:rsid w:val="00D929B5"/>
    <w:rsid w:val="00D94320"/>
    <w:rsid w:val="00D9595A"/>
    <w:rsid w:val="00DA1656"/>
    <w:rsid w:val="00DA31BE"/>
    <w:rsid w:val="00DA46B5"/>
    <w:rsid w:val="00DA4731"/>
    <w:rsid w:val="00DB3C1C"/>
    <w:rsid w:val="00DC06F6"/>
    <w:rsid w:val="00DC09AB"/>
    <w:rsid w:val="00DC6465"/>
    <w:rsid w:val="00DC6E05"/>
    <w:rsid w:val="00DD27B6"/>
    <w:rsid w:val="00DD387F"/>
    <w:rsid w:val="00DD671E"/>
    <w:rsid w:val="00DD698D"/>
    <w:rsid w:val="00DE695B"/>
    <w:rsid w:val="00DF14E7"/>
    <w:rsid w:val="00E038CB"/>
    <w:rsid w:val="00E0591B"/>
    <w:rsid w:val="00E0658A"/>
    <w:rsid w:val="00E07C0F"/>
    <w:rsid w:val="00E1682F"/>
    <w:rsid w:val="00E201AA"/>
    <w:rsid w:val="00E24C0C"/>
    <w:rsid w:val="00E403D5"/>
    <w:rsid w:val="00E46282"/>
    <w:rsid w:val="00E50140"/>
    <w:rsid w:val="00E50827"/>
    <w:rsid w:val="00E5366E"/>
    <w:rsid w:val="00E55411"/>
    <w:rsid w:val="00E56E8A"/>
    <w:rsid w:val="00E644FB"/>
    <w:rsid w:val="00E703CB"/>
    <w:rsid w:val="00E72AF9"/>
    <w:rsid w:val="00E7708A"/>
    <w:rsid w:val="00E970CE"/>
    <w:rsid w:val="00EA0829"/>
    <w:rsid w:val="00EB08CF"/>
    <w:rsid w:val="00EB15BD"/>
    <w:rsid w:val="00EB1C0B"/>
    <w:rsid w:val="00EB62DA"/>
    <w:rsid w:val="00EC00A1"/>
    <w:rsid w:val="00EC16ED"/>
    <w:rsid w:val="00ED66A4"/>
    <w:rsid w:val="00EE6C25"/>
    <w:rsid w:val="00EF0EE9"/>
    <w:rsid w:val="00EF131A"/>
    <w:rsid w:val="00EF5C28"/>
    <w:rsid w:val="00F02E29"/>
    <w:rsid w:val="00F17E50"/>
    <w:rsid w:val="00F2531D"/>
    <w:rsid w:val="00F3695F"/>
    <w:rsid w:val="00F40DE2"/>
    <w:rsid w:val="00F44FF8"/>
    <w:rsid w:val="00F4608B"/>
    <w:rsid w:val="00F46A25"/>
    <w:rsid w:val="00F50FEC"/>
    <w:rsid w:val="00F52314"/>
    <w:rsid w:val="00F579BB"/>
    <w:rsid w:val="00F6423A"/>
    <w:rsid w:val="00F64460"/>
    <w:rsid w:val="00F648FE"/>
    <w:rsid w:val="00F64B19"/>
    <w:rsid w:val="00F66A2A"/>
    <w:rsid w:val="00F66C5E"/>
    <w:rsid w:val="00F716A2"/>
    <w:rsid w:val="00F7483C"/>
    <w:rsid w:val="00F833DE"/>
    <w:rsid w:val="00F855F7"/>
    <w:rsid w:val="00F87F8B"/>
    <w:rsid w:val="00F91E05"/>
    <w:rsid w:val="00FB3405"/>
    <w:rsid w:val="00FB7422"/>
    <w:rsid w:val="00FC77DB"/>
    <w:rsid w:val="00FD0929"/>
    <w:rsid w:val="00FD639D"/>
    <w:rsid w:val="00FD6D21"/>
    <w:rsid w:val="00FE06B7"/>
    <w:rsid w:val="00FE3162"/>
    <w:rsid w:val="00FF0DE0"/>
    <w:rsid w:val="00FF2266"/>
    <w:rsid w:val="00FF3E0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901FD"/>
  <w15:docId w15:val="{981D9B9F-64AF-4E8E-8EF8-400F2FF39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3DE"/>
  </w:style>
  <w:style w:type="paragraph" w:styleId="Heading3">
    <w:name w:val="heading 3"/>
    <w:basedOn w:val="Normal"/>
    <w:link w:val="Heading3Char"/>
    <w:uiPriority w:val="9"/>
    <w:qFormat/>
    <w:rsid w:val="004F478C"/>
    <w:pPr>
      <w:spacing w:before="100" w:beforeAutospacing="1" w:after="100" w:afterAutospacing="1" w:line="240" w:lineRule="auto"/>
      <w:outlineLvl w:val="2"/>
    </w:pPr>
    <w:rPr>
      <w:rFonts w:ascii="Times New Roman" w:eastAsia="Times New Roman" w:hAnsi="Times New Roman" w:cs="Times New Roman"/>
      <w:b/>
      <w:bCs/>
      <w:sz w:val="27"/>
      <w:szCs w:val="27"/>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97B"/>
    <w:pPr>
      <w:ind w:left="720"/>
      <w:contextualSpacing/>
    </w:pPr>
  </w:style>
  <w:style w:type="character" w:customStyle="1" w:styleId="tlid-translation">
    <w:name w:val="tlid-translation"/>
    <w:basedOn w:val="DefaultParagraphFont"/>
    <w:rsid w:val="00D50956"/>
  </w:style>
  <w:style w:type="character" w:styleId="Hyperlink">
    <w:name w:val="Hyperlink"/>
    <w:basedOn w:val="DefaultParagraphFont"/>
    <w:uiPriority w:val="99"/>
    <w:unhideWhenUsed/>
    <w:rsid w:val="00C37B8A"/>
    <w:rPr>
      <w:color w:val="0563C1" w:themeColor="hyperlink"/>
      <w:u w:val="single"/>
    </w:rPr>
  </w:style>
  <w:style w:type="character" w:styleId="Strong">
    <w:name w:val="Strong"/>
    <w:basedOn w:val="DefaultParagraphFont"/>
    <w:uiPriority w:val="22"/>
    <w:qFormat/>
    <w:rsid w:val="004F478C"/>
    <w:rPr>
      <w:b/>
      <w:bCs/>
    </w:rPr>
  </w:style>
  <w:style w:type="character" w:styleId="Emphasis">
    <w:name w:val="Emphasis"/>
    <w:basedOn w:val="DefaultParagraphFont"/>
    <w:uiPriority w:val="20"/>
    <w:qFormat/>
    <w:rsid w:val="004F478C"/>
    <w:rPr>
      <w:i/>
      <w:iCs/>
    </w:rPr>
  </w:style>
  <w:style w:type="character" w:customStyle="1" w:styleId="Heading3Char">
    <w:name w:val="Heading 3 Char"/>
    <w:basedOn w:val="DefaultParagraphFont"/>
    <w:link w:val="Heading3"/>
    <w:uiPriority w:val="9"/>
    <w:rsid w:val="004F478C"/>
    <w:rPr>
      <w:rFonts w:ascii="Times New Roman" w:eastAsia="Times New Roman" w:hAnsi="Times New Roman" w:cs="Times New Roman"/>
      <w:b/>
      <w:bCs/>
      <w:sz w:val="27"/>
      <w:szCs w:val="27"/>
      <w:lang w:eastAsia="pt-PT"/>
    </w:rPr>
  </w:style>
  <w:style w:type="paragraph" w:styleId="NormalWeb">
    <w:name w:val="Normal (Web)"/>
    <w:basedOn w:val="Normal"/>
    <w:uiPriority w:val="99"/>
    <w:semiHidden/>
    <w:unhideWhenUsed/>
    <w:rsid w:val="00971924"/>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CommentReference">
    <w:name w:val="annotation reference"/>
    <w:basedOn w:val="DefaultParagraphFont"/>
    <w:uiPriority w:val="99"/>
    <w:semiHidden/>
    <w:unhideWhenUsed/>
    <w:rsid w:val="00B545EA"/>
    <w:rPr>
      <w:sz w:val="16"/>
      <w:szCs w:val="16"/>
    </w:rPr>
  </w:style>
  <w:style w:type="paragraph" w:styleId="CommentText">
    <w:name w:val="annotation text"/>
    <w:basedOn w:val="Normal"/>
    <w:link w:val="CommentTextChar"/>
    <w:uiPriority w:val="99"/>
    <w:semiHidden/>
    <w:unhideWhenUsed/>
    <w:rsid w:val="00B545EA"/>
    <w:pPr>
      <w:spacing w:line="240" w:lineRule="auto"/>
    </w:pPr>
    <w:rPr>
      <w:sz w:val="20"/>
      <w:szCs w:val="20"/>
    </w:rPr>
  </w:style>
  <w:style w:type="character" w:customStyle="1" w:styleId="CommentTextChar">
    <w:name w:val="Comment Text Char"/>
    <w:basedOn w:val="DefaultParagraphFont"/>
    <w:link w:val="CommentText"/>
    <w:uiPriority w:val="99"/>
    <w:semiHidden/>
    <w:rsid w:val="00B545EA"/>
    <w:rPr>
      <w:sz w:val="20"/>
      <w:szCs w:val="20"/>
    </w:rPr>
  </w:style>
  <w:style w:type="paragraph" w:styleId="CommentSubject">
    <w:name w:val="annotation subject"/>
    <w:basedOn w:val="CommentText"/>
    <w:next w:val="CommentText"/>
    <w:link w:val="CommentSubjectChar"/>
    <w:uiPriority w:val="99"/>
    <w:semiHidden/>
    <w:unhideWhenUsed/>
    <w:rsid w:val="00B545EA"/>
    <w:rPr>
      <w:b/>
      <w:bCs/>
    </w:rPr>
  </w:style>
  <w:style w:type="character" w:customStyle="1" w:styleId="CommentSubjectChar">
    <w:name w:val="Comment Subject Char"/>
    <w:basedOn w:val="CommentTextChar"/>
    <w:link w:val="CommentSubject"/>
    <w:uiPriority w:val="99"/>
    <w:semiHidden/>
    <w:rsid w:val="00B545EA"/>
    <w:rPr>
      <w:b/>
      <w:bCs/>
      <w:sz w:val="20"/>
      <w:szCs w:val="20"/>
    </w:rPr>
  </w:style>
  <w:style w:type="paragraph" w:styleId="BalloonText">
    <w:name w:val="Balloon Text"/>
    <w:basedOn w:val="Normal"/>
    <w:link w:val="BalloonTextChar"/>
    <w:uiPriority w:val="99"/>
    <w:semiHidden/>
    <w:unhideWhenUsed/>
    <w:rsid w:val="00B545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5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853008">
      <w:bodyDiv w:val="1"/>
      <w:marLeft w:val="0"/>
      <w:marRight w:val="0"/>
      <w:marTop w:val="0"/>
      <w:marBottom w:val="0"/>
      <w:divBdr>
        <w:top w:val="none" w:sz="0" w:space="0" w:color="auto"/>
        <w:left w:val="none" w:sz="0" w:space="0" w:color="auto"/>
        <w:bottom w:val="none" w:sz="0" w:space="0" w:color="auto"/>
        <w:right w:val="none" w:sz="0" w:space="0" w:color="auto"/>
      </w:divBdr>
    </w:div>
    <w:div w:id="631599824">
      <w:bodyDiv w:val="1"/>
      <w:marLeft w:val="0"/>
      <w:marRight w:val="0"/>
      <w:marTop w:val="0"/>
      <w:marBottom w:val="0"/>
      <w:divBdr>
        <w:top w:val="none" w:sz="0" w:space="0" w:color="auto"/>
        <w:left w:val="none" w:sz="0" w:space="0" w:color="auto"/>
        <w:bottom w:val="none" w:sz="0" w:space="0" w:color="auto"/>
        <w:right w:val="none" w:sz="0" w:space="0" w:color="auto"/>
      </w:divBdr>
    </w:div>
    <w:div w:id="922035189">
      <w:bodyDiv w:val="1"/>
      <w:marLeft w:val="0"/>
      <w:marRight w:val="0"/>
      <w:marTop w:val="0"/>
      <w:marBottom w:val="0"/>
      <w:divBdr>
        <w:top w:val="none" w:sz="0" w:space="0" w:color="auto"/>
        <w:left w:val="none" w:sz="0" w:space="0" w:color="auto"/>
        <w:bottom w:val="none" w:sz="0" w:space="0" w:color="auto"/>
        <w:right w:val="none" w:sz="0" w:space="0" w:color="auto"/>
      </w:divBdr>
    </w:div>
    <w:div w:id="950631336">
      <w:bodyDiv w:val="1"/>
      <w:marLeft w:val="0"/>
      <w:marRight w:val="0"/>
      <w:marTop w:val="0"/>
      <w:marBottom w:val="0"/>
      <w:divBdr>
        <w:top w:val="none" w:sz="0" w:space="0" w:color="auto"/>
        <w:left w:val="none" w:sz="0" w:space="0" w:color="auto"/>
        <w:bottom w:val="none" w:sz="0" w:space="0" w:color="auto"/>
        <w:right w:val="none" w:sz="0" w:space="0" w:color="auto"/>
      </w:divBdr>
    </w:div>
    <w:div w:id="1366060994">
      <w:bodyDiv w:val="1"/>
      <w:marLeft w:val="0"/>
      <w:marRight w:val="0"/>
      <w:marTop w:val="0"/>
      <w:marBottom w:val="0"/>
      <w:divBdr>
        <w:top w:val="none" w:sz="0" w:space="0" w:color="auto"/>
        <w:left w:val="none" w:sz="0" w:space="0" w:color="auto"/>
        <w:bottom w:val="none" w:sz="0" w:space="0" w:color="auto"/>
        <w:right w:val="none" w:sz="0" w:space="0" w:color="auto"/>
      </w:divBdr>
    </w:div>
    <w:div w:id="1617785163">
      <w:bodyDiv w:val="1"/>
      <w:marLeft w:val="0"/>
      <w:marRight w:val="0"/>
      <w:marTop w:val="0"/>
      <w:marBottom w:val="0"/>
      <w:divBdr>
        <w:top w:val="none" w:sz="0" w:space="0" w:color="auto"/>
        <w:left w:val="none" w:sz="0" w:space="0" w:color="auto"/>
        <w:bottom w:val="none" w:sz="0" w:space="0" w:color="auto"/>
        <w:right w:val="none" w:sz="0" w:space="0" w:color="auto"/>
      </w:divBdr>
    </w:div>
    <w:div w:id="1847939053">
      <w:bodyDiv w:val="1"/>
      <w:marLeft w:val="0"/>
      <w:marRight w:val="0"/>
      <w:marTop w:val="0"/>
      <w:marBottom w:val="0"/>
      <w:divBdr>
        <w:top w:val="none" w:sz="0" w:space="0" w:color="auto"/>
        <w:left w:val="none" w:sz="0" w:space="0" w:color="auto"/>
        <w:bottom w:val="none" w:sz="0" w:space="0" w:color="auto"/>
        <w:right w:val="none" w:sz="0" w:space="0" w:color="auto"/>
      </w:divBdr>
    </w:div>
    <w:div w:id="1903709058">
      <w:bodyDiv w:val="1"/>
      <w:marLeft w:val="0"/>
      <w:marRight w:val="0"/>
      <w:marTop w:val="0"/>
      <w:marBottom w:val="0"/>
      <w:divBdr>
        <w:top w:val="none" w:sz="0" w:space="0" w:color="auto"/>
        <w:left w:val="none" w:sz="0" w:space="0" w:color="auto"/>
        <w:bottom w:val="none" w:sz="0" w:space="0" w:color="auto"/>
        <w:right w:val="none" w:sz="0" w:space="0" w:color="auto"/>
      </w:divBdr>
    </w:div>
    <w:div w:id="202666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iencedirect.com/topics/earth-and-planetary-sciences/revised-universal-soil-loss-equ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atri@isa.ulisboa.pt" TargetMode="External"/><Relationship Id="rId5" Type="http://schemas.openxmlformats.org/officeDocument/2006/relationships/hyperlink" Target="mailto:mrfernandes@isa.ulisboa.p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0</Words>
  <Characters>3083</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dc:creator>
  <cp:keywords/>
  <dc:description/>
  <cp:lastModifiedBy>Maria da Conceição Caldeira</cp:lastModifiedBy>
  <cp:revision>2</cp:revision>
  <dcterms:created xsi:type="dcterms:W3CDTF">2019-10-21T10:25:00Z</dcterms:created>
  <dcterms:modified xsi:type="dcterms:W3CDTF">2019-10-21T10:25:00Z</dcterms:modified>
</cp:coreProperties>
</file>